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C7EFFF" w14:textId="2FEDE6C2" w:rsidR="009B490F" w:rsidRPr="004A004B" w:rsidRDefault="009B490F" w:rsidP="009B490F">
      <w:pPr>
        <w:jc w:val="center"/>
        <w:rPr>
          <w:rFonts w:ascii="Arial" w:hAnsi="Arial" w:cs="Arial"/>
          <w:b/>
          <w:bCs/>
          <w:sz w:val="28"/>
          <w:szCs w:val="28"/>
        </w:rPr>
      </w:pPr>
      <w:proofErr w:type="spellStart"/>
      <w:r w:rsidRPr="004A004B">
        <w:rPr>
          <w:rFonts w:ascii="Arial" w:hAnsi="Arial" w:cs="Arial" w:hint="eastAsia"/>
          <w:b/>
          <w:bCs/>
          <w:sz w:val="28"/>
          <w:szCs w:val="28"/>
        </w:rPr>
        <w:t>ByteBase</w:t>
      </w:r>
      <w:proofErr w:type="spellEnd"/>
      <w:r w:rsidRPr="004A004B">
        <w:rPr>
          <w:rFonts w:ascii="Arial" w:hAnsi="Arial" w:cs="Arial"/>
          <w:b/>
          <w:bCs/>
          <w:sz w:val="28"/>
          <w:szCs w:val="28"/>
        </w:rPr>
        <w:t xml:space="preserve"> - </w:t>
      </w:r>
      <w:proofErr w:type="spellStart"/>
      <w:r w:rsidRPr="004A004B">
        <w:rPr>
          <w:rFonts w:ascii="Arial" w:hAnsi="Arial" w:cs="Arial" w:hint="eastAsia"/>
          <w:b/>
          <w:bCs/>
          <w:sz w:val="28"/>
          <w:szCs w:val="28"/>
        </w:rPr>
        <w:t>DataCap</w:t>
      </w:r>
      <w:proofErr w:type="spellEnd"/>
      <w:r w:rsidRPr="004A004B">
        <w:rPr>
          <w:rFonts w:ascii="Arial" w:hAnsi="Arial" w:cs="Arial"/>
          <w:b/>
          <w:bCs/>
          <w:sz w:val="28"/>
          <w:szCs w:val="28"/>
        </w:rPr>
        <w:t xml:space="preserve"> </w:t>
      </w:r>
      <w:r w:rsidR="00BC079D" w:rsidRPr="004A004B">
        <w:rPr>
          <w:rFonts w:ascii="Arial" w:hAnsi="Arial" w:cs="Arial" w:hint="eastAsia"/>
          <w:b/>
          <w:bCs/>
          <w:sz w:val="28"/>
          <w:szCs w:val="28"/>
        </w:rPr>
        <w:t>申请疑问解答</w:t>
      </w:r>
    </w:p>
    <w:p w14:paraId="10F9BC38" w14:textId="7CF10456" w:rsidR="009B490F" w:rsidRDefault="009B490F" w:rsidP="009B490F">
      <w:pPr>
        <w:jc w:val="center"/>
        <w:rPr>
          <w:rFonts w:ascii="Arial" w:hAnsi="Arial" w:cs="Arial"/>
          <w:sz w:val="21"/>
          <w:szCs w:val="21"/>
        </w:rPr>
      </w:pPr>
    </w:p>
    <w:p w14:paraId="45404A08" w14:textId="623D9EAC" w:rsidR="000918D0" w:rsidRDefault="000918D0" w:rsidP="000918D0">
      <w:pPr>
        <w:rPr>
          <w:rFonts w:ascii="Arial" w:hAnsi="Arial" w:cs="Arial"/>
          <w:sz w:val="21"/>
          <w:szCs w:val="21"/>
        </w:rPr>
      </w:pPr>
    </w:p>
    <w:p w14:paraId="70FD051F" w14:textId="2915ACAB" w:rsidR="000918D0" w:rsidRDefault="000918D0" w:rsidP="000918D0">
      <w:pPr>
        <w:rPr>
          <w:rFonts w:ascii="Arial" w:hAnsi="Arial" w:cs="Arial" w:hint="eastAsia"/>
          <w:sz w:val="21"/>
          <w:szCs w:val="21"/>
        </w:rPr>
      </w:pPr>
      <w:r>
        <w:rPr>
          <w:rFonts w:ascii="Arial" w:hAnsi="Arial" w:cs="Arial" w:hint="eastAsia"/>
          <w:sz w:val="21"/>
          <w:szCs w:val="21"/>
        </w:rPr>
        <w:t>Q</w:t>
      </w:r>
      <w:r>
        <w:rPr>
          <w:rFonts w:ascii="Arial" w:hAnsi="Arial" w:cs="Arial" w:hint="eastAsia"/>
          <w:sz w:val="21"/>
          <w:szCs w:val="21"/>
        </w:rPr>
        <w:t>：用户如何</w:t>
      </w:r>
      <w:r w:rsidR="002D44C0">
        <w:rPr>
          <w:rFonts w:ascii="Arial" w:hAnsi="Arial" w:cs="Arial" w:hint="eastAsia"/>
          <w:sz w:val="21"/>
          <w:szCs w:val="21"/>
        </w:rPr>
        <w:t>获得</w:t>
      </w:r>
      <w:proofErr w:type="spellStart"/>
      <w:r>
        <w:rPr>
          <w:rFonts w:ascii="Arial" w:hAnsi="Arial" w:cs="Arial" w:hint="eastAsia"/>
          <w:sz w:val="21"/>
          <w:szCs w:val="21"/>
        </w:rPr>
        <w:t>DataCap</w:t>
      </w:r>
      <w:proofErr w:type="spellEnd"/>
      <w:r>
        <w:rPr>
          <w:rFonts w:ascii="Arial" w:hAnsi="Arial" w:cs="Arial" w:hint="eastAsia"/>
          <w:sz w:val="21"/>
          <w:szCs w:val="21"/>
        </w:rPr>
        <w:t>？</w:t>
      </w:r>
    </w:p>
    <w:p w14:paraId="467BAC76" w14:textId="725CFD5B" w:rsidR="000918D0" w:rsidRDefault="000918D0" w:rsidP="000918D0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 w:hint="eastAsia"/>
          <w:sz w:val="21"/>
          <w:szCs w:val="21"/>
        </w:rPr>
        <w:t>A</w:t>
      </w:r>
      <w:r>
        <w:rPr>
          <w:rFonts w:ascii="Arial" w:hAnsi="Arial" w:cs="Arial" w:hint="eastAsia"/>
          <w:sz w:val="21"/>
          <w:szCs w:val="21"/>
        </w:rPr>
        <w:t>：用户可以通过</w:t>
      </w:r>
      <w:proofErr w:type="spellStart"/>
      <w:r>
        <w:rPr>
          <w:rFonts w:ascii="Arial" w:hAnsi="Arial" w:cs="Arial" w:hint="eastAsia"/>
          <w:sz w:val="21"/>
          <w:szCs w:val="21"/>
        </w:rPr>
        <w:t>ByteBase</w:t>
      </w:r>
      <w:proofErr w:type="spellEnd"/>
      <w:r>
        <w:rPr>
          <w:rFonts w:ascii="Arial" w:hAnsi="Arial" w:cs="Arial" w:hint="eastAsia"/>
          <w:sz w:val="21"/>
          <w:szCs w:val="21"/>
        </w:rPr>
        <w:t>官网或者</w:t>
      </w:r>
      <w:proofErr w:type="spellStart"/>
      <w:r>
        <w:rPr>
          <w:rFonts w:ascii="Arial" w:hAnsi="Arial" w:cs="Arial" w:hint="eastAsia"/>
          <w:sz w:val="21"/>
          <w:szCs w:val="21"/>
        </w:rPr>
        <w:t>Github</w:t>
      </w:r>
      <w:proofErr w:type="spellEnd"/>
      <w:r>
        <w:rPr>
          <w:rFonts w:ascii="Arial" w:hAnsi="Arial" w:cs="Arial" w:hint="eastAsia"/>
          <w:sz w:val="21"/>
          <w:szCs w:val="21"/>
        </w:rPr>
        <w:t>，两种途径来申请。鉴于国内用户可能无法访问</w:t>
      </w:r>
      <w:proofErr w:type="spellStart"/>
      <w:r>
        <w:rPr>
          <w:rFonts w:ascii="Arial" w:hAnsi="Arial" w:cs="Arial" w:hint="eastAsia"/>
          <w:sz w:val="21"/>
          <w:szCs w:val="21"/>
        </w:rPr>
        <w:t>Github</w:t>
      </w:r>
      <w:proofErr w:type="spellEnd"/>
      <w:r>
        <w:rPr>
          <w:rFonts w:ascii="Arial" w:hAnsi="Arial" w:cs="Arial" w:hint="eastAsia"/>
          <w:sz w:val="21"/>
          <w:szCs w:val="21"/>
        </w:rPr>
        <w:t>，</w:t>
      </w:r>
      <w:r w:rsidR="002D44C0">
        <w:rPr>
          <w:rFonts w:ascii="Arial" w:hAnsi="Arial" w:cs="Arial" w:hint="eastAsia"/>
          <w:sz w:val="21"/>
          <w:szCs w:val="21"/>
        </w:rPr>
        <w:t>以及全英文的流程和问答，我们</w:t>
      </w:r>
      <w:r>
        <w:rPr>
          <w:rFonts w:ascii="Arial" w:hAnsi="Arial" w:cs="Arial" w:hint="eastAsia"/>
          <w:sz w:val="21"/>
          <w:szCs w:val="21"/>
        </w:rPr>
        <w:t>建议采用</w:t>
      </w:r>
      <w:proofErr w:type="spellStart"/>
      <w:r>
        <w:rPr>
          <w:rFonts w:ascii="Arial" w:hAnsi="Arial" w:cs="Arial" w:hint="eastAsia"/>
          <w:sz w:val="21"/>
          <w:szCs w:val="21"/>
        </w:rPr>
        <w:t>ByteBase</w:t>
      </w:r>
      <w:proofErr w:type="spellEnd"/>
      <w:r>
        <w:rPr>
          <w:rFonts w:ascii="Arial" w:hAnsi="Arial" w:cs="Arial" w:hint="eastAsia"/>
          <w:sz w:val="21"/>
          <w:szCs w:val="21"/>
        </w:rPr>
        <w:t>官网来申请。</w:t>
      </w:r>
    </w:p>
    <w:p w14:paraId="21A0D89B" w14:textId="77777777" w:rsidR="000918D0" w:rsidRPr="004A004B" w:rsidRDefault="000918D0" w:rsidP="000918D0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 w:hint="eastAsia"/>
          <w:sz w:val="21"/>
          <w:szCs w:val="21"/>
        </w:rPr>
        <w:t>具体参见“申请指南”。</w:t>
      </w:r>
    </w:p>
    <w:p w14:paraId="1AD96ACF" w14:textId="7FE43B63" w:rsidR="003F755B" w:rsidRDefault="003F755B" w:rsidP="003F755B">
      <w:pPr>
        <w:rPr>
          <w:rFonts w:ascii="Arial" w:hAnsi="Arial" w:cs="Arial"/>
          <w:sz w:val="21"/>
          <w:szCs w:val="21"/>
        </w:rPr>
      </w:pPr>
    </w:p>
    <w:p w14:paraId="71C740AB" w14:textId="0532B26E" w:rsidR="003F755B" w:rsidRDefault="003F755B" w:rsidP="003F755B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 w:hint="eastAsia"/>
          <w:sz w:val="21"/>
          <w:szCs w:val="21"/>
        </w:rPr>
        <w:t>Q</w:t>
      </w:r>
      <w:r>
        <w:rPr>
          <w:rFonts w:ascii="Arial" w:hAnsi="Arial" w:cs="Arial" w:hint="eastAsia"/>
          <w:sz w:val="21"/>
          <w:szCs w:val="21"/>
        </w:rPr>
        <w:t>：关于“</w:t>
      </w:r>
      <w:r w:rsidRPr="00BA6F47">
        <w:rPr>
          <w:rFonts w:asciiTheme="minorHAnsi" w:eastAsiaTheme="minorHAnsi" w:hAnsiTheme="minorHAnsi" w:cs="Arial"/>
          <w:sz w:val="20"/>
          <w:szCs w:val="20"/>
        </w:rPr>
        <w:t>数据</w:t>
      </w:r>
      <w:r w:rsidR="000918D0">
        <w:rPr>
          <w:rFonts w:asciiTheme="minorHAnsi" w:eastAsiaTheme="minorHAnsi" w:hAnsiTheme="minorHAnsi" w:cs="Arial" w:hint="eastAsia"/>
          <w:sz w:val="20"/>
          <w:szCs w:val="20"/>
        </w:rPr>
        <w:t>上传联络人</w:t>
      </w:r>
      <w:r w:rsidRPr="00BA6F47">
        <w:rPr>
          <w:rFonts w:asciiTheme="minorHAnsi" w:eastAsiaTheme="minorHAnsi" w:hAnsiTheme="minorHAnsi" w:cs="Arial"/>
          <w:sz w:val="20"/>
          <w:szCs w:val="20"/>
        </w:rPr>
        <w:t>授权书（固定模板，需公司签章后上传）</w:t>
      </w:r>
      <w:r>
        <w:rPr>
          <w:rFonts w:asciiTheme="minorHAnsi" w:eastAsiaTheme="minorHAnsi" w:hAnsiTheme="minorHAnsi" w:cs="Arial" w:hint="eastAsia"/>
          <w:sz w:val="20"/>
          <w:szCs w:val="20"/>
        </w:rPr>
        <w:t>”该如何操作？</w:t>
      </w:r>
    </w:p>
    <w:p w14:paraId="5124935C" w14:textId="3B3C27D2" w:rsidR="003F755B" w:rsidRDefault="003F755B" w:rsidP="003F755B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 w:hint="eastAsia"/>
          <w:sz w:val="21"/>
          <w:szCs w:val="21"/>
        </w:rPr>
        <w:t>A</w:t>
      </w:r>
      <w:r>
        <w:rPr>
          <w:rFonts w:ascii="Arial" w:hAnsi="Arial" w:cs="Arial" w:hint="eastAsia"/>
          <w:sz w:val="21"/>
          <w:szCs w:val="21"/>
        </w:rPr>
        <w:t>：用户需要下载相关授权书模版，并填写相关内容后打印盖章</w:t>
      </w:r>
      <w:r w:rsidR="0046465C">
        <w:rPr>
          <w:rFonts w:ascii="Arial" w:hAnsi="Arial" w:cs="Arial" w:hint="eastAsia"/>
          <w:sz w:val="21"/>
          <w:szCs w:val="21"/>
        </w:rPr>
        <w:t>并</w:t>
      </w:r>
      <w:r>
        <w:rPr>
          <w:rFonts w:ascii="Arial" w:hAnsi="Arial" w:cs="Arial" w:hint="eastAsia"/>
          <w:sz w:val="21"/>
          <w:szCs w:val="21"/>
        </w:rPr>
        <w:t>扫描成图片或</w:t>
      </w:r>
      <w:r>
        <w:rPr>
          <w:rFonts w:ascii="Arial" w:hAnsi="Arial" w:cs="Arial" w:hint="eastAsia"/>
          <w:sz w:val="21"/>
          <w:szCs w:val="21"/>
        </w:rPr>
        <w:t>PDF</w:t>
      </w:r>
      <w:r>
        <w:rPr>
          <w:rFonts w:ascii="Arial" w:hAnsi="Arial" w:cs="Arial" w:hint="eastAsia"/>
          <w:sz w:val="21"/>
          <w:szCs w:val="21"/>
        </w:rPr>
        <w:t>文件上传</w:t>
      </w:r>
      <w:r w:rsidR="0046465C">
        <w:rPr>
          <w:rFonts w:ascii="Arial" w:hAnsi="Arial" w:cs="Arial" w:hint="eastAsia"/>
          <w:sz w:val="21"/>
          <w:szCs w:val="21"/>
        </w:rPr>
        <w:t>。</w:t>
      </w:r>
    </w:p>
    <w:p w14:paraId="696EC0EF" w14:textId="4694BBBC" w:rsidR="003F755B" w:rsidRDefault="003F755B" w:rsidP="003F755B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 w:hint="eastAsia"/>
          <w:sz w:val="21"/>
          <w:szCs w:val="21"/>
        </w:rPr>
        <w:t>相关模版参见“</w:t>
      </w:r>
      <w:r w:rsidR="000918D0" w:rsidRPr="00BA6F47">
        <w:rPr>
          <w:rFonts w:asciiTheme="minorHAnsi" w:eastAsiaTheme="minorHAnsi" w:hAnsiTheme="minorHAnsi" w:cs="Arial"/>
          <w:sz w:val="20"/>
          <w:szCs w:val="20"/>
        </w:rPr>
        <w:t>数据主体对联系人的授权书</w:t>
      </w:r>
      <w:r>
        <w:rPr>
          <w:rFonts w:ascii="Arial" w:hAnsi="Arial" w:cs="Arial" w:hint="eastAsia"/>
          <w:sz w:val="21"/>
          <w:szCs w:val="21"/>
        </w:rPr>
        <w:t>”</w:t>
      </w:r>
      <w:r w:rsidR="000918D0">
        <w:rPr>
          <w:rFonts w:ascii="Arial" w:hAnsi="Arial" w:cs="Arial" w:hint="eastAsia"/>
          <w:sz w:val="21"/>
          <w:szCs w:val="21"/>
        </w:rPr>
        <w:t>。</w:t>
      </w:r>
    </w:p>
    <w:p w14:paraId="579853C2" w14:textId="77777777" w:rsidR="003F755B" w:rsidRPr="004A004B" w:rsidRDefault="003F755B" w:rsidP="003F755B">
      <w:pPr>
        <w:rPr>
          <w:rFonts w:ascii="Arial" w:hAnsi="Arial" w:cs="Arial"/>
          <w:sz w:val="21"/>
          <w:szCs w:val="21"/>
        </w:rPr>
      </w:pPr>
    </w:p>
    <w:p w14:paraId="21E34A90" w14:textId="2F18CE20" w:rsidR="003F755B" w:rsidRPr="004A004B" w:rsidRDefault="003F755B" w:rsidP="003F755B">
      <w:pPr>
        <w:rPr>
          <w:rFonts w:ascii="Arial" w:hAnsi="Arial" w:cs="Arial"/>
          <w:sz w:val="21"/>
          <w:szCs w:val="21"/>
        </w:rPr>
      </w:pPr>
      <w:r w:rsidRPr="004A004B">
        <w:rPr>
          <w:rFonts w:ascii="Arial" w:hAnsi="Arial" w:cs="Arial" w:hint="eastAsia"/>
          <w:sz w:val="21"/>
          <w:szCs w:val="21"/>
        </w:rPr>
        <w:t>Q</w:t>
      </w:r>
      <w:r w:rsidRPr="004A004B">
        <w:rPr>
          <w:rFonts w:ascii="Arial" w:hAnsi="Arial" w:cs="Arial" w:hint="eastAsia"/>
          <w:sz w:val="21"/>
          <w:szCs w:val="21"/>
        </w:rPr>
        <w:t>：</w:t>
      </w:r>
      <w:r>
        <w:rPr>
          <w:rFonts w:ascii="Arial" w:hAnsi="Arial" w:cs="Arial" w:hint="eastAsia"/>
          <w:sz w:val="21"/>
          <w:szCs w:val="21"/>
        </w:rPr>
        <w:t>关于“</w:t>
      </w:r>
      <w:r w:rsidRPr="00BA6F47">
        <w:rPr>
          <w:rFonts w:asciiTheme="minorHAnsi" w:eastAsiaTheme="minorHAnsi" w:hAnsiTheme="minorHAnsi" w:cs="Arial"/>
          <w:sz w:val="20"/>
          <w:szCs w:val="20"/>
        </w:rPr>
        <w:t>可公开检索的公司新闻、媒体、社交及报导链接</w:t>
      </w:r>
      <w:r>
        <w:rPr>
          <w:rFonts w:ascii="Arial" w:hAnsi="Arial" w:cs="Arial" w:hint="eastAsia"/>
          <w:sz w:val="21"/>
          <w:szCs w:val="21"/>
        </w:rPr>
        <w:t>”的具体要求是什么？</w:t>
      </w:r>
    </w:p>
    <w:p w14:paraId="08569B48" w14:textId="04BBEDF6" w:rsidR="003F755B" w:rsidRDefault="003F755B" w:rsidP="003F755B">
      <w:pPr>
        <w:rPr>
          <w:rFonts w:ascii="Arial" w:hAnsi="Arial" w:cs="Arial"/>
          <w:sz w:val="21"/>
          <w:szCs w:val="21"/>
        </w:rPr>
      </w:pPr>
      <w:r w:rsidRPr="004A004B">
        <w:rPr>
          <w:rFonts w:ascii="Arial" w:hAnsi="Arial" w:cs="Arial" w:hint="eastAsia"/>
          <w:sz w:val="21"/>
          <w:szCs w:val="21"/>
        </w:rPr>
        <w:t>A</w:t>
      </w:r>
      <w:r w:rsidRPr="004A004B">
        <w:rPr>
          <w:rFonts w:ascii="Arial" w:hAnsi="Arial" w:cs="Arial" w:hint="eastAsia"/>
          <w:sz w:val="21"/>
          <w:szCs w:val="21"/>
        </w:rPr>
        <w:t>：</w:t>
      </w:r>
      <w:r>
        <w:rPr>
          <w:rFonts w:ascii="Arial" w:hAnsi="Arial" w:cs="Arial" w:hint="eastAsia"/>
          <w:sz w:val="21"/>
          <w:szCs w:val="21"/>
        </w:rPr>
        <w:t>可以是申请主体的自媒体发布的相关新闻，也可以是外部媒体的相关报道。</w:t>
      </w:r>
    </w:p>
    <w:p w14:paraId="2AC21060" w14:textId="77777777" w:rsidR="003F755B" w:rsidRDefault="003F755B" w:rsidP="004A004B">
      <w:pPr>
        <w:rPr>
          <w:rFonts w:ascii="Arial" w:hAnsi="Arial" w:cs="Arial"/>
          <w:b/>
          <w:bCs/>
        </w:rPr>
      </w:pPr>
    </w:p>
    <w:p w14:paraId="5B63558C" w14:textId="693AA5B3" w:rsidR="003F755B" w:rsidRPr="004A004B" w:rsidRDefault="003F755B" w:rsidP="003F755B">
      <w:pPr>
        <w:rPr>
          <w:rFonts w:ascii="Arial" w:hAnsi="Arial" w:cs="Arial"/>
          <w:sz w:val="21"/>
          <w:szCs w:val="21"/>
        </w:rPr>
      </w:pPr>
      <w:r w:rsidRPr="004A004B">
        <w:rPr>
          <w:rFonts w:ascii="Arial" w:hAnsi="Arial" w:cs="Arial" w:hint="eastAsia"/>
          <w:sz w:val="21"/>
          <w:szCs w:val="21"/>
        </w:rPr>
        <w:t>Q</w:t>
      </w:r>
      <w:r w:rsidRPr="004A004B">
        <w:rPr>
          <w:rFonts w:ascii="Arial" w:hAnsi="Arial" w:cs="Arial" w:hint="eastAsia"/>
          <w:sz w:val="21"/>
          <w:szCs w:val="21"/>
        </w:rPr>
        <w:t>：</w:t>
      </w:r>
      <w:r>
        <w:rPr>
          <w:rFonts w:ascii="Arial" w:hAnsi="Arial" w:cs="Arial" w:hint="eastAsia"/>
          <w:sz w:val="21"/>
          <w:szCs w:val="21"/>
        </w:rPr>
        <w:t>用户</w:t>
      </w:r>
      <w:r w:rsidR="0046465C">
        <w:rPr>
          <w:rFonts w:ascii="Arial" w:hAnsi="Arial" w:cs="Arial" w:hint="eastAsia"/>
          <w:sz w:val="21"/>
          <w:szCs w:val="21"/>
        </w:rPr>
        <w:t>应该</w:t>
      </w:r>
      <w:r>
        <w:rPr>
          <w:rFonts w:ascii="Arial" w:hAnsi="Arial" w:cs="Arial" w:hint="eastAsia"/>
          <w:sz w:val="21"/>
          <w:szCs w:val="21"/>
        </w:rPr>
        <w:t>如何向</w:t>
      </w:r>
      <w:proofErr w:type="spellStart"/>
      <w:r>
        <w:rPr>
          <w:rFonts w:ascii="Arial" w:hAnsi="Arial" w:cs="Arial" w:hint="eastAsia"/>
          <w:sz w:val="21"/>
          <w:szCs w:val="21"/>
        </w:rPr>
        <w:t>ByteBase</w:t>
      </w:r>
      <w:proofErr w:type="spellEnd"/>
      <w:r>
        <w:rPr>
          <w:rFonts w:ascii="Arial" w:hAnsi="Arial" w:cs="Arial" w:hint="eastAsia"/>
          <w:sz w:val="21"/>
          <w:szCs w:val="21"/>
        </w:rPr>
        <w:t>提交数据样本？</w:t>
      </w:r>
    </w:p>
    <w:p w14:paraId="53E11A53" w14:textId="5FA0502D" w:rsidR="000918D0" w:rsidRDefault="003F755B" w:rsidP="003F755B">
      <w:pPr>
        <w:rPr>
          <w:rFonts w:ascii="Arial" w:hAnsi="Arial" w:cs="Arial"/>
          <w:sz w:val="21"/>
          <w:szCs w:val="21"/>
        </w:rPr>
      </w:pPr>
      <w:r w:rsidRPr="004A004B">
        <w:rPr>
          <w:rFonts w:ascii="Arial" w:hAnsi="Arial" w:cs="Arial" w:hint="eastAsia"/>
          <w:sz w:val="21"/>
          <w:szCs w:val="21"/>
        </w:rPr>
        <w:t>A</w:t>
      </w:r>
      <w:r w:rsidRPr="004A004B">
        <w:rPr>
          <w:rFonts w:ascii="Arial" w:hAnsi="Arial" w:cs="Arial" w:hint="eastAsia"/>
          <w:sz w:val="21"/>
          <w:szCs w:val="21"/>
        </w:rPr>
        <w:t>：</w:t>
      </w:r>
      <w:r w:rsidR="000918D0">
        <w:rPr>
          <w:rFonts w:ascii="Arial" w:hAnsi="Arial" w:cs="Arial" w:hint="eastAsia"/>
          <w:sz w:val="21"/>
          <w:szCs w:val="21"/>
        </w:rPr>
        <w:t>用户需要在</w:t>
      </w:r>
      <w:proofErr w:type="spellStart"/>
      <w:r w:rsidR="000918D0">
        <w:rPr>
          <w:rFonts w:ascii="Arial" w:hAnsi="Arial" w:cs="Arial" w:hint="eastAsia"/>
          <w:sz w:val="21"/>
          <w:szCs w:val="21"/>
        </w:rPr>
        <w:t>ByteBase</w:t>
      </w:r>
      <w:proofErr w:type="spellEnd"/>
      <w:r w:rsidR="000918D0">
        <w:rPr>
          <w:rFonts w:ascii="Arial" w:hAnsi="Arial" w:cs="Arial" w:hint="eastAsia"/>
          <w:sz w:val="21"/>
          <w:szCs w:val="21"/>
        </w:rPr>
        <w:t>官网的</w:t>
      </w:r>
      <w:proofErr w:type="spellStart"/>
      <w:r w:rsidR="000918D0">
        <w:rPr>
          <w:rFonts w:ascii="Arial" w:hAnsi="Arial" w:cs="Arial" w:hint="eastAsia"/>
          <w:sz w:val="21"/>
          <w:szCs w:val="21"/>
        </w:rPr>
        <w:t>DataCap</w:t>
      </w:r>
      <w:proofErr w:type="spellEnd"/>
      <w:r w:rsidR="000918D0">
        <w:rPr>
          <w:rFonts w:ascii="Arial" w:hAnsi="Arial" w:cs="Arial" w:hint="eastAsia"/>
          <w:sz w:val="21"/>
          <w:szCs w:val="21"/>
        </w:rPr>
        <w:t>申请页面中上传相关数据样本。</w:t>
      </w:r>
    </w:p>
    <w:p w14:paraId="1B8FBFE0" w14:textId="77777777" w:rsidR="003F755B" w:rsidRPr="003F755B" w:rsidRDefault="003F755B" w:rsidP="004A004B">
      <w:pPr>
        <w:rPr>
          <w:rFonts w:ascii="Arial" w:hAnsi="Arial" w:cs="Arial"/>
          <w:b/>
          <w:bCs/>
        </w:rPr>
      </w:pPr>
    </w:p>
    <w:p w14:paraId="52B1B88F" w14:textId="2A0EBBB6" w:rsidR="00BC079D" w:rsidRPr="00BC079D" w:rsidRDefault="00BC079D" w:rsidP="00BC079D">
      <w:pPr>
        <w:rPr>
          <w:rFonts w:ascii="Arial" w:hAnsi="Arial" w:cs="Arial"/>
          <w:sz w:val="21"/>
          <w:szCs w:val="21"/>
        </w:rPr>
      </w:pPr>
      <w:r w:rsidRPr="00BC079D">
        <w:rPr>
          <w:rFonts w:ascii="Arial" w:hAnsi="Arial" w:cs="Arial" w:hint="eastAsia"/>
          <w:sz w:val="21"/>
          <w:szCs w:val="21"/>
        </w:rPr>
        <w:t>Q</w:t>
      </w:r>
      <w:r w:rsidRPr="00BC079D">
        <w:rPr>
          <w:rFonts w:ascii="Arial" w:hAnsi="Arial" w:cs="Arial" w:hint="eastAsia"/>
          <w:sz w:val="21"/>
          <w:szCs w:val="21"/>
        </w:rPr>
        <w:t>：用户可否不填写选填项目？</w:t>
      </w:r>
    </w:p>
    <w:p w14:paraId="2F7F9879" w14:textId="5EBE1BE8" w:rsidR="00BC079D" w:rsidRPr="00BC079D" w:rsidRDefault="00BC079D" w:rsidP="00BC079D">
      <w:pPr>
        <w:rPr>
          <w:rFonts w:ascii="Arial" w:hAnsi="Arial" w:cs="Arial"/>
          <w:sz w:val="21"/>
          <w:szCs w:val="21"/>
        </w:rPr>
      </w:pPr>
      <w:r w:rsidRPr="00BC079D">
        <w:rPr>
          <w:rFonts w:ascii="Arial" w:hAnsi="Arial" w:cs="Arial" w:hint="eastAsia"/>
          <w:sz w:val="21"/>
          <w:szCs w:val="21"/>
        </w:rPr>
        <w:t>A</w:t>
      </w:r>
      <w:r w:rsidRPr="00BC079D">
        <w:rPr>
          <w:rFonts w:ascii="Arial" w:hAnsi="Arial" w:cs="Arial" w:hint="eastAsia"/>
          <w:sz w:val="21"/>
          <w:szCs w:val="21"/>
        </w:rPr>
        <w:t>：用户可以</w:t>
      </w:r>
      <w:r w:rsidR="00A67312">
        <w:rPr>
          <w:rFonts w:ascii="Arial" w:hAnsi="Arial" w:cs="Arial" w:hint="eastAsia"/>
          <w:sz w:val="21"/>
          <w:szCs w:val="21"/>
        </w:rPr>
        <w:t>选择</w:t>
      </w:r>
      <w:r w:rsidRPr="00BC079D">
        <w:rPr>
          <w:rFonts w:ascii="Arial" w:hAnsi="Arial" w:cs="Arial" w:hint="eastAsia"/>
          <w:sz w:val="21"/>
          <w:szCs w:val="21"/>
        </w:rPr>
        <w:t>不填写，</w:t>
      </w:r>
      <w:r w:rsidR="0046465C">
        <w:rPr>
          <w:rFonts w:ascii="Arial" w:hAnsi="Arial" w:cs="Arial" w:hint="eastAsia"/>
          <w:sz w:val="21"/>
          <w:szCs w:val="21"/>
        </w:rPr>
        <w:t>但是需要注意</w:t>
      </w:r>
      <w:r w:rsidRPr="00BC079D">
        <w:rPr>
          <w:rFonts w:ascii="Arial" w:hAnsi="Arial" w:cs="Arial" w:hint="eastAsia"/>
          <w:sz w:val="21"/>
          <w:szCs w:val="21"/>
        </w:rPr>
        <w:t>相应的</w:t>
      </w:r>
      <w:proofErr w:type="spellStart"/>
      <w:r w:rsidRPr="00BC079D">
        <w:rPr>
          <w:rFonts w:ascii="Arial" w:hAnsi="Arial" w:cs="Arial" w:hint="eastAsia"/>
          <w:sz w:val="21"/>
          <w:szCs w:val="21"/>
        </w:rPr>
        <w:t>DataCap</w:t>
      </w:r>
      <w:proofErr w:type="spellEnd"/>
      <w:r w:rsidRPr="00BC079D">
        <w:rPr>
          <w:rFonts w:ascii="Arial" w:hAnsi="Arial" w:cs="Arial" w:hint="eastAsia"/>
          <w:sz w:val="21"/>
          <w:szCs w:val="21"/>
        </w:rPr>
        <w:t>审批额度也会减小。</w:t>
      </w:r>
    </w:p>
    <w:p w14:paraId="5AFD78E0" w14:textId="49130948" w:rsidR="00BC079D" w:rsidRPr="00BC079D" w:rsidRDefault="00BC079D" w:rsidP="00BC079D">
      <w:pPr>
        <w:rPr>
          <w:rFonts w:ascii="Arial" w:hAnsi="Arial" w:cs="Arial"/>
          <w:sz w:val="21"/>
          <w:szCs w:val="21"/>
        </w:rPr>
      </w:pPr>
    </w:p>
    <w:p w14:paraId="7A57FC2C" w14:textId="2ED4601D" w:rsidR="00BC079D" w:rsidRPr="00BC079D" w:rsidRDefault="00BC079D" w:rsidP="00BC079D">
      <w:pPr>
        <w:rPr>
          <w:rFonts w:ascii="Arial" w:hAnsi="Arial" w:cs="Arial"/>
          <w:sz w:val="21"/>
          <w:szCs w:val="21"/>
        </w:rPr>
      </w:pPr>
      <w:r w:rsidRPr="00BC079D">
        <w:rPr>
          <w:rFonts w:ascii="Arial" w:hAnsi="Arial" w:cs="Arial" w:hint="eastAsia"/>
          <w:sz w:val="21"/>
          <w:szCs w:val="21"/>
        </w:rPr>
        <w:t>Q</w:t>
      </w:r>
      <w:r w:rsidRPr="00BC079D">
        <w:rPr>
          <w:rFonts w:ascii="Arial" w:hAnsi="Arial" w:cs="Arial" w:hint="eastAsia"/>
          <w:sz w:val="21"/>
          <w:szCs w:val="21"/>
        </w:rPr>
        <w:t>：在选填项目中是不是每一项都需要填写，能否填写部分内容</w:t>
      </w:r>
    </w:p>
    <w:p w14:paraId="24780590" w14:textId="17657E7F" w:rsidR="00BC079D" w:rsidRDefault="00BC079D" w:rsidP="00BC079D">
      <w:pPr>
        <w:rPr>
          <w:rFonts w:ascii="Arial" w:hAnsi="Arial" w:cs="Arial"/>
          <w:sz w:val="21"/>
          <w:szCs w:val="21"/>
        </w:rPr>
      </w:pPr>
      <w:r w:rsidRPr="00BC079D">
        <w:rPr>
          <w:rFonts w:ascii="Arial" w:hAnsi="Arial" w:cs="Arial" w:hint="eastAsia"/>
          <w:sz w:val="21"/>
          <w:szCs w:val="21"/>
        </w:rPr>
        <w:t>A</w:t>
      </w:r>
      <w:r w:rsidRPr="00BC079D">
        <w:rPr>
          <w:rFonts w:ascii="Arial" w:hAnsi="Arial" w:cs="Arial" w:hint="eastAsia"/>
          <w:sz w:val="21"/>
          <w:szCs w:val="21"/>
        </w:rPr>
        <w:t>：用户可以在选填项目中填写部分内容，</w:t>
      </w:r>
      <w:r>
        <w:rPr>
          <w:rFonts w:ascii="Arial" w:hAnsi="Arial" w:cs="Arial" w:hint="eastAsia"/>
          <w:sz w:val="21"/>
          <w:szCs w:val="21"/>
        </w:rPr>
        <w:t>无法填写或上传的资料可以跳过。</w:t>
      </w:r>
    </w:p>
    <w:p w14:paraId="2BB29DF0" w14:textId="7E61C4D1" w:rsidR="00BC079D" w:rsidRDefault="00BC079D" w:rsidP="00BC079D">
      <w:pPr>
        <w:rPr>
          <w:rFonts w:ascii="Arial" w:hAnsi="Arial" w:cs="Arial"/>
          <w:sz w:val="21"/>
          <w:szCs w:val="21"/>
        </w:rPr>
      </w:pPr>
    </w:p>
    <w:p w14:paraId="460B18B4" w14:textId="57A6A55A" w:rsidR="00BC079D" w:rsidRDefault="00BC079D" w:rsidP="00BC079D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 w:hint="eastAsia"/>
          <w:sz w:val="21"/>
          <w:szCs w:val="21"/>
        </w:rPr>
        <w:t>Q</w:t>
      </w:r>
      <w:r>
        <w:rPr>
          <w:rFonts w:ascii="Arial" w:hAnsi="Arial" w:cs="Arial" w:hint="eastAsia"/>
          <w:sz w:val="21"/>
          <w:szCs w:val="21"/>
        </w:rPr>
        <w:t>：内容填写后，一般经过多久可以得到回复</w:t>
      </w:r>
    </w:p>
    <w:p w14:paraId="5AD152A6" w14:textId="0B426002" w:rsidR="00BC079D" w:rsidRDefault="00BC079D" w:rsidP="00BC079D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 w:hint="eastAsia"/>
          <w:sz w:val="21"/>
          <w:szCs w:val="21"/>
        </w:rPr>
        <w:t>A</w:t>
      </w:r>
      <w:r>
        <w:rPr>
          <w:rFonts w:ascii="Arial" w:hAnsi="Arial" w:cs="Arial" w:hint="eastAsia"/>
          <w:sz w:val="21"/>
          <w:szCs w:val="21"/>
        </w:rPr>
        <w:t>：用户完成内容填写后，一般在</w:t>
      </w:r>
      <w:r>
        <w:rPr>
          <w:rFonts w:ascii="Arial" w:hAnsi="Arial" w:cs="Arial" w:hint="eastAsia"/>
          <w:sz w:val="21"/>
          <w:szCs w:val="21"/>
        </w:rPr>
        <w:t>3</w:t>
      </w:r>
      <w:r w:rsidR="00A67312">
        <w:rPr>
          <w:rFonts w:ascii="Arial" w:hAnsi="Arial" w:cs="Arial"/>
          <w:sz w:val="21"/>
          <w:szCs w:val="21"/>
        </w:rPr>
        <w:t>-5</w:t>
      </w:r>
      <w:r>
        <w:rPr>
          <w:rFonts w:ascii="Arial" w:hAnsi="Arial" w:cs="Arial" w:hint="eastAsia"/>
          <w:sz w:val="21"/>
          <w:szCs w:val="21"/>
        </w:rPr>
        <w:t>个工作日内容得到回复。</w:t>
      </w:r>
    </w:p>
    <w:p w14:paraId="7AEFBF9B" w14:textId="77777777" w:rsidR="00A67312" w:rsidRDefault="00A67312" w:rsidP="00BC079D">
      <w:pPr>
        <w:rPr>
          <w:rFonts w:ascii="Arial" w:hAnsi="Arial" w:cs="Arial"/>
          <w:sz w:val="21"/>
          <w:szCs w:val="21"/>
        </w:rPr>
      </w:pPr>
    </w:p>
    <w:p w14:paraId="1A150FB2" w14:textId="57870779" w:rsidR="004A004B" w:rsidRDefault="004A004B" w:rsidP="00BC079D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 w:hint="eastAsia"/>
          <w:sz w:val="21"/>
          <w:szCs w:val="21"/>
        </w:rPr>
        <w:t>Q</w:t>
      </w:r>
      <w:r>
        <w:rPr>
          <w:rFonts w:ascii="Arial" w:hAnsi="Arial" w:cs="Arial" w:hint="eastAsia"/>
          <w:sz w:val="21"/>
          <w:szCs w:val="21"/>
        </w:rPr>
        <w:t>：当完成申请后一般</w:t>
      </w:r>
      <w:r w:rsidR="00077344">
        <w:rPr>
          <w:rFonts w:ascii="Arial" w:hAnsi="Arial" w:cs="Arial" w:hint="eastAsia"/>
          <w:sz w:val="21"/>
          <w:szCs w:val="21"/>
        </w:rPr>
        <w:t>需要等</w:t>
      </w:r>
      <w:r w:rsidR="00A67312">
        <w:rPr>
          <w:rFonts w:ascii="Arial" w:hAnsi="Arial" w:cs="Arial" w:hint="eastAsia"/>
          <w:sz w:val="21"/>
          <w:szCs w:val="21"/>
        </w:rPr>
        <w:t>多久，</w:t>
      </w:r>
      <w:proofErr w:type="spellStart"/>
      <w:r w:rsidR="00A67312">
        <w:rPr>
          <w:rFonts w:ascii="Arial" w:hAnsi="Arial" w:cs="Arial" w:hint="eastAsia"/>
          <w:sz w:val="21"/>
          <w:szCs w:val="21"/>
        </w:rPr>
        <w:t>DataCap</w:t>
      </w:r>
      <w:proofErr w:type="spellEnd"/>
      <w:r w:rsidR="00A67312">
        <w:rPr>
          <w:rFonts w:ascii="Arial" w:hAnsi="Arial" w:cs="Arial" w:hint="eastAsia"/>
          <w:sz w:val="21"/>
          <w:szCs w:val="21"/>
        </w:rPr>
        <w:t>将到账</w:t>
      </w:r>
    </w:p>
    <w:p w14:paraId="637DC629" w14:textId="60941E4F" w:rsidR="004A004B" w:rsidRDefault="004A004B" w:rsidP="00BC079D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 w:hint="eastAsia"/>
          <w:sz w:val="21"/>
          <w:szCs w:val="21"/>
        </w:rPr>
        <w:t>A</w:t>
      </w:r>
      <w:r>
        <w:rPr>
          <w:rFonts w:ascii="Arial" w:hAnsi="Arial" w:cs="Arial" w:hint="eastAsia"/>
          <w:sz w:val="21"/>
          <w:szCs w:val="21"/>
        </w:rPr>
        <w:t>：</w:t>
      </w:r>
      <w:r w:rsidR="00A67312">
        <w:rPr>
          <w:rFonts w:ascii="Arial" w:hAnsi="Arial" w:cs="Arial" w:hint="eastAsia"/>
          <w:sz w:val="21"/>
          <w:szCs w:val="21"/>
        </w:rPr>
        <w:t>通常用户完成所有申请</w:t>
      </w:r>
      <w:r w:rsidR="0046465C">
        <w:rPr>
          <w:rFonts w:ascii="Arial" w:hAnsi="Arial" w:cs="Arial" w:hint="eastAsia"/>
          <w:sz w:val="21"/>
          <w:szCs w:val="21"/>
        </w:rPr>
        <w:t>步骤</w:t>
      </w:r>
      <w:r w:rsidR="00A67312">
        <w:rPr>
          <w:rFonts w:ascii="Arial" w:hAnsi="Arial" w:cs="Arial" w:hint="eastAsia"/>
          <w:sz w:val="21"/>
          <w:szCs w:val="21"/>
        </w:rPr>
        <w:t>后，</w:t>
      </w:r>
      <w:r w:rsidR="0046465C">
        <w:rPr>
          <w:rFonts w:ascii="Arial" w:hAnsi="Arial" w:cs="Arial" w:hint="eastAsia"/>
          <w:sz w:val="21"/>
          <w:szCs w:val="21"/>
        </w:rPr>
        <w:t>一般</w:t>
      </w:r>
      <w:r w:rsidR="00A67312">
        <w:rPr>
          <w:rFonts w:ascii="Arial" w:hAnsi="Arial" w:cs="Arial" w:hint="eastAsia"/>
          <w:sz w:val="21"/>
          <w:szCs w:val="21"/>
        </w:rPr>
        <w:t>在</w:t>
      </w:r>
      <w:r w:rsidR="00A67312">
        <w:rPr>
          <w:rFonts w:ascii="Arial" w:hAnsi="Arial" w:cs="Arial" w:hint="eastAsia"/>
          <w:sz w:val="21"/>
          <w:szCs w:val="21"/>
        </w:rPr>
        <w:t>7</w:t>
      </w:r>
      <w:r w:rsidR="00A67312">
        <w:rPr>
          <w:rFonts w:ascii="Arial" w:hAnsi="Arial" w:cs="Arial" w:hint="eastAsia"/>
          <w:sz w:val="21"/>
          <w:szCs w:val="21"/>
        </w:rPr>
        <w:t>个工作日内，相关工作人员会完成</w:t>
      </w:r>
      <w:proofErr w:type="spellStart"/>
      <w:r w:rsidR="00A67312">
        <w:rPr>
          <w:rFonts w:ascii="Arial" w:hAnsi="Arial" w:cs="Arial" w:hint="eastAsia"/>
          <w:sz w:val="21"/>
          <w:szCs w:val="21"/>
        </w:rPr>
        <w:t>DataCap</w:t>
      </w:r>
      <w:proofErr w:type="spellEnd"/>
      <w:r w:rsidR="00A67312">
        <w:rPr>
          <w:rFonts w:ascii="Arial" w:hAnsi="Arial" w:cs="Arial" w:hint="eastAsia"/>
          <w:sz w:val="21"/>
          <w:szCs w:val="21"/>
        </w:rPr>
        <w:t>分发。</w:t>
      </w:r>
    </w:p>
    <w:p w14:paraId="08CE7728" w14:textId="77777777" w:rsidR="004A004B" w:rsidRDefault="004A004B" w:rsidP="00BC079D">
      <w:pPr>
        <w:rPr>
          <w:rFonts w:ascii="Arial" w:hAnsi="Arial" w:cs="Arial"/>
          <w:sz w:val="21"/>
          <w:szCs w:val="21"/>
        </w:rPr>
      </w:pPr>
    </w:p>
    <w:p w14:paraId="3CA419AA" w14:textId="78E647AB" w:rsidR="00BC079D" w:rsidRDefault="00BC079D" w:rsidP="00BC079D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 w:hint="eastAsia"/>
          <w:sz w:val="21"/>
          <w:szCs w:val="21"/>
        </w:rPr>
        <w:t>Q</w:t>
      </w:r>
      <w:r>
        <w:rPr>
          <w:rFonts w:ascii="Arial" w:hAnsi="Arial" w:cs="Arial" w:hint="eastAsia"/>
          <w:sz w:val="21"/>
          <w:szCs w:val="21"/>
        </w:rPr>
        <w:t>：若有相关疑问，如何咨询？</w:t>
      </w:r>
    </w:p>
    <w:p w14:paraId="5C1EDF27" w14:textId="18F9A78C" w:rsidR="00046E92" w:rsidRPr="003F755B" w:rsidRDefault="00BC079D" w:rsidP="003F755B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 w:hint="eastAsia"/>
          <w:sz w:val="21"/>
          <w:szCs w:val="21"/>
        </w:rPr>
        <w:t>A</w:t>
      </w:r>
      <w:r>
        <w:rPr>
          <w:rFonts w:ascii="Arial" w:hAnsi="Arial" w:cs="Arial" w:hint="eastAsia"/>
          <w:sz w:val="21"/>
          <w:szCs w:val="21"/>
        </w:rPr>
        <w:t>：用户</w:t>
      </w:r>
      <w:r w:rsidR="00A67312">
        <w:rPr>
          <w:rFonts w:ascii="Arial" w:hAnsi="Arial" w:cs="Arial" w:hint="eastAsia"/>
          <w:sz w:val="21"/>
          <w:szCs w:val="21"/>
        </w:rPr>
        <w:t>若有其他</w:t>
      </w:r>
      <w:r>
        <w:rPr>
          <w:rFonts w:ascii="Arial" w:hAnsi="Arial" w:cs="Arial" w:hint="eastAsia"/>
          <w:sz w:val="21"/>
          <w:szCs w:val="21"/>
        </w:rPr>
        <w:t>疑问</w:t>
      </w:r>
      <w:r w:rsidR="00A67312">
        <w:rPr>
          <w:rFonts w:ascii="Arial" w:hAnsi="Arial" w:cs="Arial" w:hint="eastAsia"/>
          <w:sz w:val="21"/>
          <w:szCs w:val="21"/>
        </w:rPr>
        <w:t>可以</w:t>
      </w:r>
      <w:r w:rsidR="004A004B">
        <w:rPr>
          <w:rFonts w:ascii="Arial" w:hAnsi="Arial" w:cs="Arial" w:hint="eastAsia"/>
          <w:sz w:val="21"/>
          <w:szCs w:val="21"/>
        </w:rPr>
        <w:t>通过邮件的形式发</w:t>
      </w:r>
      <w:r w:rsidR="00A67312">
        <w:rPr>
          <w:rFonts w:ascii="Arial" w:hAnsi="Arial" w:cs="Arial" w:hint="eastAsia"/>
          <w:sz w:val="21"/>
          <w:szCs w:val="21"/>
        </w:rPr>
        <w:t>送</w:t>
      </w:r>
      <w:r w:rsidR="004A004B">
        <w:rPr>
          <w:rFonts w:ascii="Arial" w:hAnsi="Arial" w:cs="Arial" w:hint="eastAsia"/>
          <w:sz w:val="21"/>
          <w:szCs w:val="21"/>
        </w:rPr>
        <w:t>给官方客服（</w:t>
      </w:r>
      <w:hyperlink r:id="rId8" w:history="1">
        <w:r w:rsidR="004A004B" w:rsidRPr="001B7FF9">
          <w:rPr>
            <w:rStyle w:val="a3"/>
            <w:rFonts w:ascii="Helvetica Neue" w:hAnsi="Helvetica Neue"/>
            <w:sz w:val="21"/>
            <w:szCs w:val="21"/>
            <w:shd w:val="clear" w:color="auto" w:fill="FFFFFF"/>
          </w:rPr>
          <w:t>partner@bytebase.cn</w:t>
        </w:r>
      </w:hyperlink>
      <w:r w:rsidR="004A004B">
        <w:rPr>
          <w:rFonts w:ascii="Arial" w:hAnsi="Arial" w:cs="Arial" w:hint="eastAsia"/>
          <w:sz w:val="21"/>
          <w:szCs w:val="21"/>
        </w:rPr>
        <w:t>）</w:t>
      </w:r>
      <w:r w:rsidR="003F755B">
        <w:rPr>
          <w:rFonts w:ascii="Arial" w:hAnsi="Arial" w:cs="Arial" w:hint="eastAsia"/>
          <w:sz w:val="21"/>
          <w:szCs w:val="21"/>
        </w:rPr>
        <w:t>。</w:t>
      </w:r>
    </w:p>
    <w:sectPr w:rsidR="00046E92" w:rsidRPr="003F755B" w:rsidSect="00864C8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440" w:right="1552" w:bottom="1440" w:left="1418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988957" w14:textId="77777777" w:rsidR="001B16BF" w:rsidRDefault="001B16BF" w:rsidP="005F15F8">
      <w:r>
        <w:separator/>
      </w:r>
    </w:p>
  </w:endnote>
  <w:endnote w:type="continuationSeparator" w:id="0">
    <w:p w14:paraId="0E5791B1" w14:textId="77777777" w:rsidR="001B16BF" w:rsidRDefault="001B16BF" w:rsidP="005F15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 Neue">
    <w:altName w:val="﷽﷽﷽﷽﷽﷽﷽﷽a Neue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5DC91A" w14:textId="77777777" w:rsidR="000D4D27" w:rsidRDefault="000D4D27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99894299"/>
      <w:docPartObj>
        <w:docPartGallery w:val="Page Numbers (Bottom of Page)"/>
        <w:docPartUnique/>
      </w:docPartObj>
    </w:sdtPr>
    <w:sdtEndPr/>
    <w:sdtContent>
      <w:p w14:paraId="7C67899B" w14:textId="2924BB11" w:rsidR="00BA0E25" w:rsidRDefault="00BA0E25" w:rsidP="004F5990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0F1F34F5" w14:textId="77777777" w:rsidR="00BA0E25" w:rsidRDefault="00BA0E25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072E3C" w14:textId="77777777" w:rsidR="000D4D27" w:rsidRDefault="000D4D27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3C15F5" w14:textId="77777777" w:rsidR="001B16BF" w:rsidRDefault="001B16BF" w:rsidP="005F15F8">
      <w:r>
        <w:separator/>
      </w:r>
    </w:p>
  </w:footnote>
  <w:footnote w:type="continuationSeparator" w:id="0">
    <w:p w14:paraId="297719FA" w14:textId="77777777" w:rsidR="001B16BF" w:rsidRDefault="001B16BF" w:rsidP="005F15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FC1538" w14:textId="69539584" w:rsidR="006751EA" w:rsidRDefault="001B16BF">
    <w:pPr>
      <w:pStyle w:val="a5"/>
    </w:pPr>
    <w:r>
      <w:rPr>
        <w:noProof/>
      </w:rPr>
      <w:pict w14:anchorId="469BDEF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85625703" o:spid="_x0000_s2051" type="#_x0000_t136" alt="" style="position:absolute;left:0;text-align:left;margin-left:0;margin-top:0;width:503.6pt;height:125.9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等线&quot;;font-size:1pt" string="ByteBas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2557B1" w14:textId="15D165AF" w:rsidR="002D44C0" w:rsidRDefault="002D44C0">
    <w:pPr>
      <w:pStyle w:val="a5"/>
      <w:ind w:firstLine="480"/>
      <w:rPr>
        <w:rFonts w:hint="eastAsia"/>
      </w:rPr>
    </w:pPr>
    <w:r>
      <w:rPr>
        <w:rFonts w:hint="eastAsia"/>
      </w:rPr>
      <w:t xml:space="preserve"> </w:t>
    </w:r>
    <w:r>
      <w:t xml:space="preserve">                                                                          </w:t>
    </w:r>
    <w:r>
      <w:rPr>
        <w:noProof/>
      </w:rPr>
      <w:drawing>
        <wp:inline distT="0" distB="0" distL="0" distR="0" wp14:anchorId="7D3122AE" wp14:editId="52306635">
          <wp:extent cx="959127" cy="279468"/>
          <wp:effectExtent l="0" t="0" r="6350" b="0"/>
          <wp:docPr id="4" name="图片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图片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2813" cy="2892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5317626" w14:textId="75E89DD3" w:rsidR="00BA0E25" w:rsidRDefault="001B16BF" w:rsidP="00D30DD3">
    <w:pPr>
      <w:pStyle w:val="a5"/>
      <w:jc w:val="right"/>
    </w:pPr>
    <w:r>
      <w:rPr>
        <w:noProof/>
      </w:rPr>
      <w:pict w14:anchorId="4F1931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85625704" o:spid="_x0000_s2050" type="#_x0000_t136" alt="" style="position:absolute;left:0;text-align:left;margin-left:0;margin-top:0;width:503.6pt;height:125.9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等线&quot;;font-size:1pt" string="ByteBas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259BB9" w14:textId="32D14231" w:rsidR="006751EA" w:rsidRDefault="001B16BF">
    <w:pPr>
      <w:pStyle w:val="a5"/>
    </w:pPr>
    <w:r>
      <w:rPr>
        <w:noProof/>
      </w:rPr>
      <w:pict w14:anchorId="20E523C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85625702" o:spid="_x0000_s2049" type="#_x0000_t136" alt="" style="position:absolute;left:0;text-align:left;margin-left:0;margin-top:0;width:503.6pt;height:125.9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等线&quot;;font-size:1pt" string="ByteBas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947F2"/>
    <w:multiLevelType w:val="hybridMultilevel"/>
    <w:tmpl w:val="0F883ABE"/>
    <w:lvl w:ilvl="0" w:tplc="8D3E12B6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18A7F7D"/>
    <w:multiLevelType w:val="hybridMultilevel"/>
    <w:tmpl w:val="44643CFC"/>
    <w:lvl w:ilvl="0" w:tplc="D08C1D1C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11907777"/>
    <w:multiLevelType w:val="hybridMultilevel"/>
    <w:tmpl w:val="C7F47000"/>
    <w:lvl w:ilvl="0" w:tplc="FF341360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19A63188"/>
    <w:multiLevelType w:val="hybridMultilevel"/>
    <w:tmpl w:val="3F282FC8"/>
    <w:lvl w:ilvl="0" w:tplc="D714C77A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26386C9F"/>
    <w:multiLevelType w:val="hybridMultilevel"/>
    <w:tmpl w:val="3C9A74A6"/>
    <w:lvl w:ilvl="0" w:tplc="6EA6415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5" w15:restartNumberingAfterBreak="0">
    <w:nsid w:val="2E2D1EA2"/>
    <w:multiLevelType w:val="hybridMultilevel"/>
    <w:tmpl w:val="6862DAE4"/>
    <w:lvl w:ilvl="0" w:tplc="9B581B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E6339EE"/>
    <w:multiLevelType w:val="hybridMultilevel"/>
    <w:tmpl w:val="88021982"/>
    <w:lvl w:ilvl="0" w:tplc="8062A7C4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5C6297B"/>
    <w:multiLevelType w:val="hybridMultilevel"/>
    <w:tmpl w:val="CC543E80"/>
    <w:lvl w:ilvl="0" w:tplc="7120605A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3E0E647B"/>
    <w:multiLevelType w:val="hybridMultilevel"/>
    <w:tmpl w:val="E28C96CC"/>
    <w:lvl w:ilvl="0" w:tplc="FD7AF86C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42FB561F"/>
    <w:multiLevelType w:val="hybridMultilevel"/>
    <w:tmpl w:val="5FBAE67E"/>
    <w:lvl w:ilvl="0" w:tplc="DEF020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491F5E91"/>
    <w:multiLevelType w:val="hybridMultilevel"/>
    <w:tmpl w:val="C618020A"/>
    <w:lvl w:ilvl="0" w:tplc="F426E00C">
      <w:start w:val="1"/>
      <w:numFmt w:val="lowerLetter"/>
      <w:lvlText w:val="(%1)"/>
      <w:lvlJc w:val="left"/>
      <w:pPr>
        <w:ind w:left="1155" w:hanging="37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1" w15:restartNumberingAfterBreak="0">
    <w:nsid w:val="4A0B5E5F"/>
    <w:multiLevelType w:val="multilevel"/>
    <w:tmpl w:val="AC7EE47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2" w15:restartNumberingAfterBreak="0">
    <w:nsid w:val="59293173"/>
    <w:multiLevelType w:val="hybridMultilevel"/>
    <w:tmpl w:val="C8D2CA98"/>
    <w:lvl w:ilvl="0" w:tplc="09566E2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3" w15:restartNumberingAfterBreak="0">
    <w:nsid w:val="5B4F1ED2"/>
    <w:multiLevelType w:val="hybridMultilevel"/>
    <w:tmpl w:val="21B0AE62"/>
    <w:lvl w:ilvl="0" w:tplc="2056E948">
      <w:start w:val="1"/>
      <w:numFmt w:val="lowerRoman"/>
      <w:lvlText w:val="(%1)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5D781630"/>
    <w:multiLevelType w:val="hybridMultilevel"/>
    <w:tmpl w:val="2FE6F54C"/>
    <w:lvl w:ilvl="0" w:tplc="5754C5BC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5" w15:restartNumberingAfterBreak="0">
    <w:nsid w:val="6D9C5BDF"/>
    <w:multiLevelType w:val="hybridMultilevel"/>
    <w:tmpl w:val="CE0C461A"/>
    <w:lvl w:ilvl="0" w:tplc="9B6266E4">
      <w:start w:val="1"/>
      <w:numFmt w:val="lowerLetter"/>
      <w:lvlText w:val="(%1)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6" w15:restartNumberingAfterBreak="0">
    <w:nsid w:val="6DBC1607"/>
    <w:multiLevelType w:val="multilevel"/>
    <w:tmpl w:val="98940E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2D40F7E"/>
    <w:multiLevelType w:val="hybridMultilevel"/>
    <w:tmpl w:val="2F0A1F6E"/>
    <w:lvl w:ilvl="0" w:tplc="66D80B5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8" w15:restartNumberingAfterBreak="0">
    <w:nsid w:val="736073CF"/>
    <w:multiLevelType w:val="hybridMultilevel"/>
    <w:tmpl w:val="2EEA2D42"/>
    <w:lvl w:ilvl="0" w:tplc="1DE67E28">
      <w:start w:val="1"/>
      <w:numFmt w:val="lowerLetter"/>
      <w:lvlText w:val="(%1)"/>
      <w:lvlJc w:val="left"/>
      <w:pPr>
        <w:ind w:left="114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9" w15:restartNumberingAfterBreak="0">
    <w:nsid w:val="770D0BD9"/>
    <w:multiLevelType w:val="hybridMultilevel"/>
    <w:tmpl w:val="8B163B3C"/>
    <w:lvl w:ilvl="0" w:tplc="04AED5D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790C08B2"/>
    <w:multiLevelType w:val="hybridMultilevel"/>
    <w:tmpl w:val="C35C45BA"/>
    <w:lvl w:ilvl="0" w:tplc="E75441C6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1" w15:restartNumberingAfterBreak="0">
    <w:nsid w:val="7E4E504B"/>
    <w:multiLevelType w:val="multilevel"/>
    <w:tmpl w:val="D0D299F8"/>
    <w:lvl w:ilvl="0">
      <w:start w:val="1"/>
      <w:numFmt w:val="decimal"/>
      <w:pStyle w:val="ArticleStyle1"/>
      <w:suff w:val="nothing"/>
      <w:lvlText w:val="Article %1"/>
      <w:lvlJc w:val="left"/>
      <w:pPr>
        <w:ind w:left="0" w:firstLine="0"/>
      </w:pPr>
      <w:rPr>
        <w:rFonts w:hint="default"/>
        <w:caps/>
        <w:smallCaps w:val="0"/>
        <w:color w:val="000000"/>
      </w:rPr>
    </w:lvl>
    <w:lvl w:ilvl="1">
      <w:start w:val="1"/>
      <w:numFmt w:val="decimal"/>
      <w:pStyle w:val="ArticleStyle2"/>
      <w:isLgl/>
      <w:lvlText w:val="%1.%2"/>
      <w:lvlJc w:val="left"/>
      <w:pPr>
        <w:tabs>
          <w:tab w:val="num" w:pos="2160"/>
        </w:tabs>
        <w:ind w:left="0" w:firstLine="1440"/>
      </w:pPr>
      <w:rPr>
        <w:rFonts w:hint="default"/>
        <w:color w:val="000000"/>
      </w:rPr>
    </w:lvl>
    <w:lvl w:ilvl="2">
      <w:start w:val="1"/>
      <w:numFmt w:val="lowerLetter"/>
      <w:pStyle w:val="ArticleStyle3"/>
      <w:lvlText w:val="(%3)"/>
      <w:lvlJc w:val="left"/>
      <w:pPr>
        <w:tabs>
          <w:tab w:val="num" w:pos="2617"/>
        </w:tabs>
        <w:ind w:left="-90" w:firstLine="2160"/>
      </w:pPr>
      <w:rPr>
        <w:rFonts w:hint="default"/>
        <w:b w:val="0"/>
        <w:i w:val="0"/>
        <w:color w:val="000000"/>
        <w:sz w:val="24"/>
        <w:szCs w:val="24"/>
      </w:rPr>
    </w:lvl>
    <w:lvl w:ilvl="3">
      <w:start w:val="1"/>
      <w:numFmt w:val="lowerRoman"/>
      <w:pStyle w:val="ArticleStyle4"/>
      <w:lvlText w:val="(%4)"/>
      <w:lvlJc w:val="right"/>
      <w:pPr>
        <w:tabs>
          <w:tab w:val="num" w:pos="3485"/>
        </w:tabs>
        <w:ind w:left="720" w:firstLine="2520"/>
      </w:pPr>
      <w:rPr>
        <w:rFonts w:hint="default"/>
        <w:color w:val="000000"/>
      </w:rPr>
    </w:lvl>
    <w:lvl w:ilvl="4">
      <w:start w:val="1"/>
      <w:numFmt w:val="decimal"/>
      <w:pStyle w:val="ArticleStyle5"/>
      <w:lvlText w:val="(%5)"/>
      <w:lvlJc w:val="left"/>
      <w:pPr>
        <w:tabs>
          <w:tab w:val="num" w:pos="4147"/>
        </w:tabs>
        <w:ind w:left="720" w:firstLine="2808"/>
      </w:pPr>
      <w:rPr>
        <w:rFonts w:hint="default"/>
        <w:color w:val="000000"/>
      </w:rPr>
    </w:lvl>
    <w:lvl w:ilvl="5">
      <w:start w:val="1"/>
      <w:numFmt w:val="upperLetter"/>
      <w:pStyle w:val="ArticleStyle6"/>
      <w:lvlText w:val="(%6)"/>
      <w:lvlJc w:val="left"/>
      <w:pPr>
        <w:tabs>
          <w:tab w:val="num" w:pos="4723"/>
        </w:tabs>
        <w:ind w:left="1440" w:firstLine="2707"/>
      </w:pPr>
      <w:rPr>
        <w:rFonts w:hint="default"/>
        <w:color w:val="000000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num w:numId="1">
    <w:abstractNumId w:val="5"/>
  </w:num>
  <w:num w:numId="2">
    <w:abstractNumId w:val="6"/>
  </w:num>
  <w:num w:numId="3">
    <w:abstractNumId w:val="16"/>
  </w:num>
  <w:num w:numId="4">
    <w:abstractNumId w:val="11"/>
  </w:num>
  <w:num w:numId="5">
    <w:abstractNumId w:val="7"/>
  </w:num>
  <w:num w:numId="6">
    <w:abstractNumId w:val="10"/>
  </w:num>
  <w:num w:numId="7">
    <w:abstractNumId w:val="13"/>
  </w:num>
  <w:num w:numId="8">
    <w:abstractNumId w:val="1"/>
  </w:num>
  <w:num w:numId="9">
    <w:abstractNumId w:val="8"/>
  </w:num>
  <w:num w:numId="10">
    <w:abstractNumId w:val="2"/>
  </w:num>
  <w:num w:numId="11">
    <w:abstractNumId w:val="4"/>
  </w:num>
  <w:num w:numId="12">
    <w:abstractNumId w:val="14"/>
  </w:num>
  <w:num w:numId="13">
    <w:abstractNumId w:val="0"/>
  </w:num>
  <w:num w:numId="14">
    <w:abstractNumId w:val="12"/>
  </w:num>
  <w:num w:numId="15">
    <w:abstractNumId w:val="15"/>
  </w:num>
  <w:num w:numId="16">
    <w:abstractNumId w:val="3"/>
  </w:num>
  <w:num w:numId="17">
    <w:abstractNumId w:val="18"/>
  </w:num>
  <w:num w:numId="18">
    <w:abstractNumId w:val="17"/>
  </w:num>
  <w:num w:numId="19">
    <w:abstractNumId w:val="20"/>
  </w:num>
  <w:num w:numId="20">
    <w:abstractNumId w:val="21"/>
  </w:num>
  <w:num w:numId="21">
    <w:abstractNumId w:val="9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8"/>
  <w:bordersDoNotSurroundHeader/>
  <w:bordersDoNotSurroundFooter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TcyMTAzszQyMDRT0lEKTi0uzszPAykwrAUAKmhtDCwAAAA="/>
  </w:docVars>
  <w:rsids>
    <w:rsidRoot w:val="00F66278"/>
    <w:rsid w:val="00005264"/>
    <w:rsid w:val="0002511B"/>
    <w:rsid w:val="000251D5"/>
    <w:rsid w:val="00030398"/>
    <w:rsid w:val="000329C1"/>
    <w:rsid w:val="00032ABB"/>
    <w:rsid w:val="00036865"/>
    <w:rsid w:val="00042A74"/>
    <w:rsid w:val="00042E36"/>
    <w:rsid w:val="00043651"/>
    <w:rsid w:val="00046E92"/>
    <w:rsid w:val="00061665"/>
    <w:rsid w:val="00070B5D"/>
    <w:rsid w:val="00075918"/>
    <w:rsid w:val="00077344"/>
    <w:rsid w:val="000825DA"/>
    <w:rsid w:val="0008520D"/>
    <w:rsid w:val="000918D0"/>
    <w:rsid w:val="000926AB"/>
    <w:rsid w:val="000A087B"/>
    <w:rsid w:val="000A1E1A"/>
    <w:rsid w:val="000A5F09"/>
    <w:rsid w:val="000C1978"/>
    <w:rsid w:val="000C6423"/>
    <w:rsid w:val="000D199A"/>
    <w:rsid w:val="000D4D27"/>
    <w:rsid w:val="000D5278"/>
    <w:rsid w:val="000E2CE2"/>
    <w:rsid w:val="000E70CC"/>
    <w:rsid w:val="000F2351"/>
    <w:rsid w:val="000F264A"/>
    <w:rsid w:val="000F788E"/>
    <w:rsid w:val="00103419"/>
    <w:rsid w:val="00103D93"/>
    <w:rsid w:val="0010605B"/>
    <w:rsid w:val="001070DD"/>
    <w:rsid w:val="001078A1"/>
    <w:rsid w:val="00114615"/>
    <w:rsid w:val="00115D2E"/>
    <w:rsid w:val="0013492D"/>
    <w:rsid w:val="00144582"/>
    <w:rsid w:val="001563F5"/>
    <w:rsid w:val="0016303F"/>
    <w:rsid w:val="00163C63"/>
    <w:rsid w:val="0017082A"/>
    <w:rsid w:val="0017132D"/>
    <w:rsid w:val="00171921"/>
    <w:rsid w:val="00173618"/>
    <w:rsid w:val="00175D5A"/>
    <w:rsid w:val="00176260"/>
    <w:rsid w:val="001818DC"/>
    <w:rsid w:val="0019093D"/>
    <w:rsid w:val="00195EC1"/>
    <w:rsid w:val="001B16BF"/>
    <w:rsid w:val="001B28EF"/>
    <w:rsid w:val="001D1023"/>
    <w:rsid w:val="001D3A55"/>
    <w:rsid w:val="001D5446"/>
    <w:rsid w:val="001E0AB5"/>
    <w:rsid w:val="001E468A"/>
    <w:rsid w:val="001E6C69"/>
    <w:rsid w:val="00200E50"/>
    <w:rsid w:val="002036F2"/>
    <w:rsid w:val="00210803"/>
    <w:rsid w:val="0021221B"/>
    <w:rsid w:val="00215B64"/>
    <w:rsid w:val="002240BA"/>
    <w:rsid w:val="00224109"/>
    <w:rsid w:val="00231D18"/>
    <w:rsid w:val="0023467A"/>
    <w:rsid w:val="00240C14"/>
    <w:rsid w:val="00251BEF"/>
    <w:rsid w:val="00252B46"/>
    <w:rsid w:val="0025710F"/>
    <w:rsid w:val="00263B19"/>
    <w:rsid w:val="002705CF"/>
    <w:rsid w:val="00271F81"/>
    <w:rsid w:val="00272DA4"/>
    <w:rsid w:val="0027489B"/>
    <w:rsid w:val="00274F10"/>
    <w:rsid w:val="00276699"/>
    <w:rsid w:val="00276F2F"/>
    <w:rsid w:val="00282029"/>
    <w:rsid w:val="0028370A"/>
    <w:rsid w:val="002912E4"/>
    <w:rsid w:val="00296DC5"/>
    <w:rsid w:val="002A2448"/>
    <w:rsid w:val="002A3C5C"/>
    <w:rsid w:val="002A5CF6"/>
    <w:rsid w:val="002B21DF"/>
    <w:rsid w:val="002B38AF"/>
    <w:rsid w:val="002C1ADF"/>
    <w:rsid w:val="002D20BF"/>
    <w:rsid w:val="002D44C0"/>
    <w:rsid w:val="002D73B2"/>
    <w:rsid w:val="002E17E4"/>
    <w:rsid w:val="002E262A"/>
    <w:rsid w:val="002E431A"/>
    <w:rsid w:val="002E4F32"/>
    <w:rsid w:val="002E75FD"/>
    <w:rsid w:val="002F0AD5"/>
    <w:rsid w:val="002F6877"/>
    <w:rsid w:val="00310BEC"/>
    <w:rsid w:val="003129EC"/>
    <w:rsid w:val="00314256"/>
    <w:rsid w:val="0032059E"/>
    <w:rsid w:val="00322902"/>
    <w:rsid w:val="00322DDB"/>
    <w:rsid w:val="003327EE"/>
    <w:rsid w:val="003354AB"/>
    <w:rsid w:val="00335FD4"/>
    <w:rsid w:val="003367F4"/>
    <w:rsid w:val="00336ECF"/>
    <w:rsid w:val="00342919"/>
    <w:rsid w:val="00343339"/>
    <w:rsid w:val="003526D9"/>
    <w:rsid w:val="00364F8B"/>
    <w:rsid w:val="0036638F"/>
    <w:rsid w:val="003665EE"/>
    <w:rsid w:val="00366AE3"/>
    <w:rsid w:val="00375C54"/>
    <w:rsid w:val="003A18E9"/>
    <w:rsid w:val="003A557B"/>
    <w:rsid w:val="003A7552"/>
    <w:rsid w:val="003B0522"/>
    <w:rsid w:val="003B0C17"/>
    <w:rsid w:val="003B1973"/>
    <w:rsid w:val="003B3AC3"/>
    <w:rsid w:val="003B42A1"/>
    <w:rsid w:val="003C3105"/>
    <w:rsid w:val="003C702F"/>
    <w:rsid w:val="003D7601"/>
    <w:rsid w:val="003E0610"/>
    <w:rsid w:val="003E114E"/>
    <w:rsid w:val="003F0641"/>
    <w:rsid w:val="003F1D28"/>
    <w:rsid w:val="003F755B"/>
    <w:rsid w:val="003F7B51"/>
    <w:rsid w:val="00401B5F"/>
    <w:rsid w:val="00410D84"/>
    <w:rsid w:val="00412438"/>
    <w:rsid w:val="00420068"/>
    <w:rsid w:val="00432379"/>
    <w:rsid w:val="00432DF8"/>
    <w:rsid w:val="0046465C"/>
    <w:rsid w:val="00464E2D"/>
    <w:rsid w:val="00472E20"/>
    <w:rsid w:val="00474020"/>
    <w:rsid w:val="00474D33"/>
    <w:rsid w:val="004770F6"/>
    <w:rsid w:val="0049238D"/>
    <w:rsid w:val="00493DA3"/>
    <w:rsid w:val="00495C03"/>
    <w:rsid w:val="004A004B"/>
    <w:rsid w:val="004A0254"/>
    <w:rsid w:val="004A0CFC"/>
    <w:rsid w:val="004A1957"/>
    <w:rsid w:val="004A37C9"/>
    <w:rsid w:val="004B4743"/>
    <w:rsid w:val="004B7A7F"/>
    <w:rsid w:val="004C315D"/>
    <w:rsid w:val="004C3D34"/>
    <w:rsid w:val="004E1AC0"/>
    <w:rsid w:val="004E2063"/>
    <w:rsid w:val="004E5783"/>
    <w:rsid w:val="004F505B"/>
    <w:rsid w:val="004F5990"/>
    <w:rsid w:val="005027F9"/>
    <w:rsid w:val="00504335"/>
    <w:rsid w:val="00505DF1"/>
    <w:rsid w:val="005078AA"/>
    <w:rsid w:val="00512072"/>
    <w:rsid w:val="00513115"/>
    <w:rsid w:val="0051338F"/>
    <w:rsid w:val="00513727"/>
    <w:rsid w:val="0051522E"/>
    <w:rsid w:val="00523C5D"/>
    <w:rsid w:val="005304DE"/>
    <w:rsid w:val="00531AF1"/>
    <w:rsid w:val="00540253"/>
    <w:rsid w:val="00541004"/>
    <w:rsid w:val="00543792"/>
    <w:rsid w:val="00544A45"/>
    <w:rsid w:val="0055178D"/>
    <w:rsid w:val="00557F4E"/>
    <w:rsid w:val="00570CD5"/>
    <w:rsid w:val="00572FEC"/>
    <w:rsid w:val="00574361"/>
    <w:rsid w:val="00574B2E"/>
    <w:rsid w:val="00583968"/>
    <w:rsid w:val="005857A9"/>
    <w:rsid w:val="00592BD8"/>
    <w:rsid w:val="005946BC"/>
    <w:rsid w:val="005A181B"/>
    <w:rsid w:val="005A2180"/>
    <w:rsid w:val="005A43C5"/>
    <w:rsid w:val="005B66CD"/>
    <w:rsid w:val="005C40E0"/>
    <w:rsid w:val="005C462D"/>
    <w:rsid w:val="005C4F83"/>
    <w:rsid w:val="005E2D12"/>
    <w:rsid w:val="005E3BCB"/>
    <w:rsid w:val="005E4768"/>
    <w:rsid w:val="005E7640"/>
    <w:rsid w:val="005E7C65"/>
    <w:rsid w:val="005F15F8"/>
    <w:rsid w:val="00631457"/>
    <w:rsid w:val="006328E1"/>
    <w:rsid w:val="00644134"/>
    <w:rsid w:val="00645733"/>
    <w:rsid w:val="0065299C"/>
    <w:rsid w:val="00663326"/>
    <w:rsid w:val="006652C2"/>
    <w:rsid w:val="00671509"/>
    <w:rsid w:val="00673D9E"/>
    <w:rsid w:val="006751EA"/>
    <w:rsid w:val="00684174"/>
    <w:rsid w:val="00687A5E"/>
    <w:rsid w:val="00687F01"/>
    <w:rsid w:val="00693B13"/>
    <w:rsid w:val="0069484C"/>
    <w:rsid w:val="00694BB3"/>
    <w:rsid w:val="00696B5A"/>
    <w:rsid w:val="006A1A43"/>
    <w:rsid w:val="006A1A84"/>
    <w:rsid w:val="006B14D3"/>
    <w:rsid w:val="006B2AB7"/>
    <w:rsid w:val="006B47D4"/>
    <w:rsid w:val="006B5FEC"/>
    <w:rsid w:val="006C5CE4"/>
    <w:rsid w:val="006C7545"/>
    <w:rsid w:val="006E486E"/>
    <w:rsid w:val="006E61D1"/>
    <w:rsid w:val="006E6892"/>
    <w:rsid w:val="006E7EF8"/>
    <w:rsid w:val="006F1CC5"/>
    <w:rsid w:val="006F376D"/>
    <w:rsid w:val="006F479F"/>
    <w:rsid w:val="006F5A9F"/>
    <w:rsid w:val="00704EFA"/>
    <w:rsid w:val="00716ABE"/>
    <w:rsid w:val="007233C9"/>
    <w:rsid w:val="007319AC"/>
    <w:rsid w:val="00744A6F"/>
    <w:rsid w:val="00746D23"/>
    <w:rsid w:val="007477DA"/>
    <w:rsid w:val="007548B6"/>
    <w:rsid w:val="007643FD"/>
    <w:rsid w:val="00770ED6"/>
    <w:rsid w:val="0078092D"/>
    <w:rsid w:val="00783E17"/>
    <w:rsid w:val="00790BC1"/>
    <w:rsid w:val="00791501"/>
    <w:rsid w:val="00794A07"/>
    <w:rsid w:val="007B2945"/>
    <w:rsid w:val="007C5F09"/>
    <w:rsid w:val="007C5F20"/>
    <w:rsid w:val="007C6EC3"/>
    <w:rsid w:val="007D5686"/>
    <w:rsid w:val="007F0597"/>
    <w:rsid w:val="007F1EF4"/>
    <w:rsid w:val="007F57CC"/>
    <w:rsid w:val="007F6305"/>
    <w:rsid w:val="007F69BE"/>
    <w:rsid w:val="00810C7F"/>
    <w:rsid w:val="00811D81"/>
    <w:rsid w:val="00817052"/>
    <w:rsid w:val="00826DC4"/>
    <w:rsid w:val="0083187C"/>
    <w:rsid w:val="00841C88"/>
    <w:rsid w:val="00842E05"/>
    <w:rsid w:val="00844D54"/>
    <w:rsid w:val="00864873"/>
    <w:rsid w:val="00864C84"/>
    <w:rsid w:val="0087046C"/>
    <w:rsid w:val="00874E9D"/>
    <w:rsid w:val="00885CBD"/>
    <w:rsid w:val="0089704D"/>
    <w:rsid w:val="008B7493"/>
    <w:rsid w:val="008C252A"/>
    <w:rsid w:val="008C27C2"/>
    <w:rsid w:val="008C3AB6"/>
    <w:rsid w:val="008D535B"/>
    <w:rsid w:val="008E13DB"/>
    <w:rsid w:val="008E2AB5"/>
    <w:rsid w:val="008F76E7"/>
    <w:rsid w:val="0090655B"/>
    <w:rsid w:val="00906658"/>
    <w:rsid w:val="0090728F"/>
    <w:rsid w:val="00911697"/>
    <w:rsid w:val="00912875"/>
    <w:rsid w:val="0091598C"/>
    <w:rsid w:val="00924936"/>
    <w:rsid w:val="009302F2"/>
    <w:rsid w:val="00935D7A"/>
    <w:rsid w:val="00941E76"/>
    <w:rsid w:val="00953B21"/>
    <w:rsid w:val="0096065C"/>
    <w:rsid w:val="00962A2F"/>
    <w:rsid w:val="009678BE"/>
    <w:rsid w:val="00973C97"/>
    <w:rsid w:val="00975C5A"/>
    <w:rsid w:val="009773B6"/>
    <w:rsid w:val="00992C9A"/>
    <w:rsid w:val="00994568"/>
    <w:rsid w:val="00996B94"/>
    <w:rsid w:val="00996DD0"/>
    <w:rsid w:val="009A0823"/>
    <w:rsid w:val="009A5F8C"/>
    <w:rsid w:val="009B0A5F"/>
    <w:rsid w:val="009B335F"/>
    <w:rsid w:val="009B33ED"/>
    <w:rsid w:val="009B34BD"/>
    <w:rsid w:val="009B490F"/>
    <w:rsid w:val="009B555F"/>
    <w:rsid w:val="009D0FEC"/>
    <w:rsid w:val="009D6595"/>
    <w:rsid w:val="009D6D72"/>
    <w:rsid w:val="009D7372"/>
    <w:rsid w:val="009E394A"/>
    <w:rsid w:val="009E5E08"/>
    <w:rsid w:val="009E6910"/>
    <w:rsid w:val="00A02CF8"/>
    <w:rsid w:val="00A064D4"/>
    <w:rsid w:val="00A157F8"/>
    <w:rsid w:val="00A25BFB"/>
    <w:rsid w:val="00A2723F"/>
    <w:rsid w:val="00A273AE"/>
    <w:rsid w:val="00A33FD2"/>
    <w:rsid w:val="00A404A0"/>
    <w:rsid w:val="00A438B3"/>
    <w:rsid w:val="00A50B0F"/>
    <w:rsid w:val="00A51E5F"/>
    <w:rsid w:val="00A52178"/>
    <w:rsid w:val="00A60637"/>
    <w:rsid w:val="00A606FB"/>
    <w:rsid w:val="00A616DE"/>
    <w:rsid w:val="00A642DF"/>
    <w:rsid w:val="00A67312"/>
    <w:rsid w:val="00A768E7"/>
    <w:rsid w:val="00A815FC"/>
    <w:rsid w:val="00A81DB8"/>
    <w:rsid w:val="00AA1164"/>
    <w:rsid w:val="00AA476A"/>
    <w:rsid w:val="00AB29BC"/>
    <w:rsid w:val="00AB2FC9"/>
    <w:rsid w:val="00AB37BC"/>
    <w:rsid w:val="00AB469E"/>
    <w:rsid w:val="00AC7180"/>
    <w:rsid w:val="00AC78AD"/>
    <w:rsid w:val="00AD2AD4"/>
    <w:rsid w:val="00AD4DD7"/>
    <w:rsid w:val="00AE0CDB"/>
    <w:rsid w:val="00AE29B9"/>
    <w:rsid w:val="00AE4FBF"/>
    <w:rsid w:val="00B04468"/>
    <w:rsid w:val="00B11E8B"/>
    <w:rsid w:val="00B122B2"/>
    <w:rsid w:val="00B12D06"/>
    <w:rsid w:val="00B144F7"/>
    <w:rsid w:val="00B145A7"/>
    <w:rsid w:val="00B20722"/>
    <w:rsid w:val="00B227CA"/>
    <w:rsid w:val="00B345BF"/>
    <w:rsid w:val="00B34ABE"/>
    <w:rsid w:val="00B364CD"/>
    <w:rsid w:val="00B438D5"/>
    <w:rsid w:val="00B43D16"/>
    <w:rsid w:val="00B44C35"/>
    <w:rsid w:val="00B44F13"/>
    <w:rsid w:val="00B509CC"/>
    <w:rsid w:val="00B52D29"/>
    <w:rsid w:val="00B63042"/>
    <w:rsid w:val="00B71B1D"/>
    <w:rsid w:val="00B779C1"/>
    <w:rsid w:val="00B85C9C"/>
    <w:rsid w:val="00B968F4"/>
    <w:rsid w:val="00BA0E25"/>
    <w:rsid w:val="00BA1352"/>
    <w:rsid w:val="00BA4DEB"/>
    <w:rsid w:val="00BA6F47"/>
    <w:rsid w:val="00BB11BC"/>
    <w:rsid w:val="00BC079D"/>
    <w:rsid w:val="00BE25FB"/>
    <w:rsid w:val="00BE5A3D"/>
    <w:rsid w:val="00BE7B90"/>
    <w:rsid w:val="00C029EF"/>
    <w:rsid w:val="00C04750"/>
    <w:rsid w:val="00C16A4B"/>
    <w:rsid w:val="00C23817"/>
    <w:rsid w:val="00C25B3E"/>
    <w:rsid w:val="00C2693C"/>
    <w:rsid w:val="00C3616A"/>
    <w:rsid w:val="00C3737C"/>
    <w:rsid w:val="00C443B0"/>
    <w:rsid w:val="00C609F5"/>
    <w:rsid w:val="00C65D92"/>
    <w:rsid w:val="00C77389"/>
    <w:rsid w:val="00C80588"/>
    <w:rsid w:val="00C81B15"/>
    <w:rsid w:val="00C90C9F"/>
    <w:rsid w:val="00C91DA3"/>
    <w:rsid w:val="00C952F3"/>
    <w:rsid w:val="00CA1768"/>
    <w:rsid w:val="00CA1BE2"/>
    <w:rsid w:val="00CA58B9"/>
    <w:rsid w:val="00CC0AB3"/>
    <w:rsid w:val="00CD5895"/>
    <w:rsid w:val="00CE30AB"/>
    <w:rsid w:val="00CE53FF"/>
    <w:rsid w:val="00CE6DD7"/>
    <w:rsid w:val="00CF0D95"/>
    <w:rsid w:val="00D0006A"/>
    <w:rsid w:val="00D01EA1"/>
    <w:rsid w:val="00D048CB"/>
    <w:rsid w:val="00D055CB"/>
    <w:rsid w:val="00D108A9"/>
    <w:rsid w:val="00D160C8"/>
    <w:rsid w:val="00D2182D"/>
    <w:rsid w:val="00D2363B"/>
    <w:rsid w:val="00D25553"/>
    <w:rsid w:val="00D30DD3"/>
    <w:rsid w:val="00D3141F"/>
    <w:rsid w:val="00D324DE"/>
    <w:rsid w:val="00D478F0"/>
    <w:rsid w:val="00D47C28"/>
    <w:rsid w:val="00D66E35"/>
    <w:rsid w:val="00D71D86"/>
    <w:rsid w:val="00D73FBB"/>
    <w:rsid w:val="00D75061"/>
    <w:rsid w:val="00D815C4"/>
    <w:rsid w:val="00D933EA"/>
    <w:rsid w:val="00D967A6"/>
    <w:rsid w:val="00DB12C5"/>
    <w:rsid w:val="00DB1973"/>
    <w:rsid w:val="00DB3AB2"/>
    <w:rsid w:val="00DC1216"/>
    <w:rsid w:val="00DC56AE"/>
    <w:rsid w:val="00DD7737"/>
    <w:rsid w:val="00DE6BA3"/>
    <w:rsid w:val="00DF149E"/>
    <w:rsid w:val="00DF4506"/>
    <w:rsid w:val="00DF5CD7"/>
    <w:rsid w:val="00DF6885"/>
    <w:rsid w:val="00E029CE"/>
    <w:rsid w:val="00E04E3D"/>
    <w:rsid w:val="00E179DF"/>
    <w:rsid w:val="00E21B7A"/>
    <w:rsid w:val="00E222F3"/>
    <w:rsid w:val="00E25E64"/>
    <w:rsid w:val="00E261B0"/>
    <w:rsid w:val="00E261C9"/>
    <w:rsid w:val="00E262B7"/>
    <w:rsid w:val="00E2754D"/>
    <w:rsid w:val="00E30C1E"/>
    <w:rsid w:val="00E3401D"/>
    <w:rsid w:val="00E40FD4"/>
    <w:rsid w:val="00E4100B"/>
    <w:rsid w:val="00E43463"/>
    <w:rsid w:val="00E53B0F"/>
    <w:rsid w:val="00E65E38"/>
    <w:rsid w:val="00E70D84"/>
    <w:rsid w:val="00E713F8"/>
    <w:rsid w:val="00E72940"/>
    <w:rsid w:val="00E73B18"/>
    <w:rsid w:val="00E84813"/>
    <w:rsid w:val="00E84D0B"/>
    <w:rsid w:val="00E852D7"/>
    <w:rsid w:val="00E86C4C"/>
    <w:rsid w:val="00E86D6F"/>
    <w:rsid w:val="00EC0E25"/>
    <w:rsid w:val="00EC7488"/>
    <w:rsid w:val="00ED109F"/>
    <w:rsid w:val="00ED6D3E"/>
    <w:rsid w:val="00EE0766"/>
    <w:rsid w:val="00EE5779"/>
    <w:rsid w:val="00EF3E81"/>
    <w:rsid w:val="00F021A3"/>
    <w:rsid w:val="00F04BC6"/>
    <w:rsid w:val="00F12E0E"/>
    <w:rsid w:val="00F13380"/>
    <w:rsid w:val="00F15307"/>
    <w:rsid w:val="00F15420"/>
    <w:rsid w:val="00F23477"/>
    <w:rsid w:val="00F25ACB"/>
    <w:rsid w:val="00F267B1"/>
    <w:rsid w:val="00F34282"/>
    <w:rsid w:val="00F36C0A"/>
    <w:rsid w:val="00F4316E"/>
    <w:rsid w:val="00F44340"/>
    <w:rsid w:val="00F524D9"/>
    <w:rsid w:val="00F52F56"/>
    <w:rsid w:val="00F53347"/>
    <w:rsid w:val="00F56E30"/>
    <w:rsid w:val="00F61CDE"/>
    <w:rsid w:val="00F66278"/>
    <w:rsid w:val="00F67151"/>
    <w:rsid w:val="00F70B20"/>
    <w:rsid w:val="00F75F05"/>
    <w:rsid w:val="00F85EF2"/>
    <w:rsid w:val="00F86174"/>
    <w:rsid w:val="00F86DDD"/>
    <w:rsid w:val="00F903CA"/>
    <w:rsid w:val="00F92A8D"/>
    <w:rsid w:val="00F93801"/>
    <w:rsid w:val="00FA041E"/>
    <w:rsid w:val="00FA0EF1"/>
    <w:rsid w:val="00FA1B7F"/>
    <w:rsid w:val="00FA59BE"/>
    <w:rsid w:val="00FB0676"/>
    <w:rsid w:val="00FC2CEF"/>
    <w:rsid w:val="00FC40D6"/>
    <w:rsid w:val="00FC6224"/>
    <w:rsid w:val="00FC698D"/>
    <w:rsid w:val="00FC7130"/>
    <w:rsid w:val="00FD2883"/>
    <w:rsid w:val="00FD499F"/>
    <w:rsid w:val="00FE3E27"/>
    <w:rsid w:val="00FF60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062E748A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rsid w:val="00505DF1"/>
    <w:rPr>
      <w:rFonts w:ascii="宋体" w:eastAsia="宋体" w:hAnsi="宋体" w:cs="宋体"/>
      <w:kern w:val="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F66278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032ABB"/>
    <w:pPr>
      <w:ind w:firstLineChars="200" w:firstLine="420"/>
    </w:pPr>
    <w:rPr>
      <w:rFonts w:ascii="Times New Roman" w:eastAsiaTheme="minorEastAsia" w:hAnsi="Times New Roman" w:cs="Times New Roman"/>
    </w:rPr>
  </w:style>
  <w:style w:type="paragraph" w:styleId="a5">
    <w:name w:val="header"/>
    <w:basedOn w:val="a"/>
    <w:link w:val="a6"/>
    <w:uiPriority w:val="99"/>
    <w:unhideWhenUsed/>
    <w:rsid w:val="005F15F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Times New Roman" w:eastAsiaTheme="minorEastAsia" w:hAnsi="Times New Roman" w:cs="Times New Roman"/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5F15F8"/>
    <w:rPr>
      <w:rFonts w:ascii="Times New Roman" w:hAnsi="Times New Roman" w:cs="Times New Roman"/>
      <w:kern w:val="0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5F15F8"/>
    <w:pPr>
      <w:tabs>
        <w:tab w:val="center" w:pos="4153"/>
        <w:tab w:val="right" w:pos="8306"/>
      </w:tabs>
      <w:snapToGrid w:val="0"/>
    </w:pPr>
    <w:rPr>
      <w:rFonts w:ascii="Times New Roman" w:eastAsiaTheme="minorEastAsia" w:hAnsi="Times New Roman" w:cs="Times New Roman"/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5F15F8"/>
    <w:rPr>
      <w:rFonts w:ascii="Times New Roman" w:hAnsi="Times New Roman" w:cs="Times New Roman"/>
      <w:kern w:val="0"/>
      <w:sz w:val="18"/>
      <w:szCs w:val="18"/>
    </w:rPr>
  </w:style>
  <w:style w:type="character" w:styleId="a9">
    <w:name w:val="annotation reference"/>
    <w:basedOn w:val="a0"/>
    <w:uiPriority w:val="99"/>
    <w:semiHidden/>
    <w:unhideWhenUsed/>
    <w:rsid w:val="00310BEC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310BEC"/>
  </w:style>
  <w:style w:type="character" w:customStyle="1" w:styleId="ab">
    <w:name w:val="批注文字 字符"/>
    <w:basedOn w:val="a0"/>
    <w:link w:val="aa"/>
    <w:uiPriority w:val="99"/>
    <w:semiHidden/>
    <w:rsid w:val="00310BEC"/>
    <w:rPr>
      <w:rFonts w:ascii="Times New Roman" w:hAnsi="Times New Roman" w:cs="Times New Roman"/>
      <w:kern w:val="0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310BEC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310BEC"/>
    <w:rPr>
      <w:rFonts w:ascii="Times New Roman" w:hAnsi="Times New Roman" w:cs="Times New Roman"/>
      <w:b/>
      <w:bCs/>
      <w:kern w:val="0"/>
    </w:rPr>
  </w:style>
  <w:style w:type="paragraph" w:styleId="ae">
    <w:name w:val="footnote text"/>
    <w:basedOn w:val="a"/>
    <w:link w:val="af"/>
    <w:uiPriority w:val="99"/>
    <w:semiHidden/>
    <w:unhideWhenUsed/>
    <w:rsid w:val="00310BEC"/>
    <w:pPr>
      <w:snapToGrid w:val="0"/>
    </w:pPr>
    <w:rPr>
      <w:rFonts w:ascii="Times New Roman" w:eastAsiaTheme="minorEastAsia" w:hAnsi="Times New Roman" w:cs="Times New Roman"/>
      <w:sz w:val="18"/>
      <w:szCs w:val="18"/>
    </w:rPr>
  </w:style>
  <w:style w:type="character" w:customStyle="1" w:styleId="af">
    <w:name w:val="脚注文本 字符"/>
    <w:basedOn w:val="a0"/>
    <w:link w:val="ae"/>
    <w:uiPriority w:val="99"/>
    <w:semiHidden/>
    <w:rsid w:val="00310BEC"/>
    <w:rPr>
      <w:rFonts w:ascii="Times New Roman" w:hAnsi="Times New Roman" w:cs="Times New Roman"/>
      <w:kern w:val="0"/>
      <w:sz w:val="18"/>
      <w:szCs w:val="18"/>
    </w:rPr>
  </w:style>
  <w:style w:type="character" w:styleId="af0">
    <w:name w:val="footnote reference"/>
    <w:basedOn w:val="a0"/>
    <w:uiPriority w:val="99"/>
    <w:semiHidden/>
    <w:unhideWhenUsed/>
    <w:rsid w:val="00310BEC"/>
    <w:rPr>
      <w:vertAlign w:val="superscript"/>
    </w:rPr>
  </w:style>
  <w:style w:type="character" w:styleId="af1">
    <w:name w:val="Unresolved Mention"/>
    <w:basedOn w:val="a0"/>
    <w:uiPriority w:val="99"/>
    <w:rsid w:val="00271F81"/>
    <w:rPr>
      <w:color w:val="605E5C"/>
      <w:shd w:val="clear" w:color="auto" w:fill="E1DFDD"/>
    </w:rPr>
  </w:style>
  <w:style w:type="character" w:styleId="af2">
    <w:name w:val="Placeholder Text"/>
    <w:basedOn w:val="a0"/>
    <w:uiPriority w:val="99"/>
    <w:semiHidden/>
    <w:rsid w:val="00513115"/>
    <w:rPr>
      <w:color w:val="808080"/>
    </w:rPr>
  </w:style>
  <w:style w:type="paragraph" w:customStyle="1" w:styleId="ArticleStyle1">
    <w:name w:val="ArticleStyle1"/>
    <w:basedOn w:val="a"/>
    <w:next w:val="a"/>
    <w:rsid w:val="005E3BCB"/>
    <w:pPr>
      <w:keepNext/>
      <w:numPr>
        <w:numId w:val="20"/>
      </w:numPr>
      <w:spacing w:before="240" w:after="120"/>
      <w:jc w:val="center"/>
      <w:outlineLvl w:val="0"/>
    </w:pPr>
    <w:rPr>
      <w:rFonts w:ascii="Times New Roman" w:eastAsia="MS Mincho" w:hAnsi="Times New Roman" w:cs="Times New Roman"/>
      <w:snapToGrid w:val="0"/>
      <w:szCs w:val="20"/>
      <w:lang w:eastAsia="en-US"/>
    </w:rPr>
  </w:style>
  <w:style w:type="paragraph" w:customStyle="1" w:styleId="ArticleStyle2">
    <w:name w:val="ArticleStyle2"/>
    <w:basedOn w:val="a"/>
    <w:rsid w:val="005E3BCB"/>
    <w:pPr>
      <w:numPr>
        <w:ilvl w:val="1"/>
        <w:numId w:val="20"/>
      </w:numPr>
      <w:tabs>
        <w:tab w:val="left" w:pos="1440"/>
      </w:tabs>
      <w:spacing w:before="240"/>
      <w:jc w:val="both"/>
      <w:outlineLvl w:val="1"/>
    </w:pPr>
    <w:rPr>
      <w:rFonts w:ascii="Times New Roman" w:eastAsia="MS Mincho" w:hAnsi="Times New Roman" w:cs="Times New Roman"/>
      <w:snapToGrid w:val="0"/>
      <w:color w:val="000000"/>
      <w:sz w:val="22"/>
      <w:szCs w:val="22"/>
      <w:u w:val="single"/>
      <w:lang w:eastAsia="en-US"/>
    </w:rPr>
  </w:style>
  <w:style w:type="paragraph" w:customStyle="1" w:styleId="ArticleStyle3">
    <w:name w:val="ArticleStyle3"/>
    <w:basedOn w:val="a"/>
    <w:rsid w:val="005E3BCB"/>
    <w:pPr>
      <w:numPr>
        <w:ilvl w:val="2"/>
        <w:numId w:val="20"/>
      </w:numPr>
      <w:spacing w:before="240"/>
      <w:jc w:val="both"/>
      <w:outlineLvl w:val="2"/>
    </w:pPr>
    <w:rPr>
      <w:rFonts w:ascii="Times New Roman" w:eastAsia="MS Mincho" w:hAnsi="Times New Roman" w:cs="Times New Roman"/>
      <w:snapToGrid w:val="0"/>
      <w:color w:val="000000"/>
      <w:sz w:val="22"/>
      <w:szCs w:val="22"/>
      <w:lang w:eastAsia="en-US"/>
    </w:rPr>
  </w:style>
  <w:style w:type="paragraph" w:customStyle="1" w:styleId="ArticleStyle4">
    <w:name w:val="ArticleStyle4"/>
    <w:basedOn w:val="a"/>
    <w:rsid w:val="005E3BCB"/>
    <w:pPr>
      <w:numPr>
        <w:ilvl w:val="3"/>
        <w:numId w:val="20"/>
      </w:numPr>
      <w:spacing w:before="240"/>
      <w:ind w:right="720"/>
      <w:jc w:val="both"/>
      <w:outlineLvl w:val="3"/>
    </w:pPr>
    <w:rPr>
      <w:rFonts w:ascii="Times New Roman" w:eastAsia="MS Mincho" w:hAnsi="Times New Roman" w:cs="Times New Roman"/>
      <w:snapToGrid w:val="0"/>
      <w:color w:val="000000"/>
      <w:sz w:val="22"/>
      <w:szCs w:val="22"/>
      <w:lang w:eastAsia="en-US"/>
    </w:rPr>
  </w:style>
  <w:style w:type="paragraph" w:customStyle="1" w:styleId="ArticleStyle5">
    <w:name w:val="ArticleStyle5"/>
    <w:basedOn w:val="a"/>
    <w:rsid w:val="005E3BCB"/>
    <w:pPr>
      <w:numPr>
        <w:ilvl w:val="4"/>
        <w:numId w:val="20"/>
      </w:numPr>
      <w:spacing w:after="240"/>
      <w:ind w:right="720"/>
      <w:outlineLvl w:val="4"/>
    </w:pPr>
    <w:rPr>
      <w:rFonts w:ascii="Times New Roman" w:eastAsia="MS Mincho" w:hAnsi="Times New Roman" w:cs="Times New Roman"/>
      <w:snapToGrid w:val="0"/>
      <w:color w:val="000000"/>
      <w:szCs w:val="20"/>
      <w:lang w:eastAsia="en-US"/>
    </w:rPr>
  </w:style>
  <w:style w:type="paragraph" w:customStyle="1" w:styleId="ArticleStyle6">
    <w:name w:val="ArticleStyle6"/>
    <w:basedOn w:val="a"/>
    <w:rsid w:val="005E3BCB"/>
    <w:pPr>
      <w:numPr>
        <w:ilvl w:val="5"/>
        <w:numId w:val="20"/>
      </w:numPr>
      <w:spacing w:after="240"/>
      <w:ind w:right="1440"/>
      <w:outlineLvl w:val="5"/>
    </w:pPr>
    <w:rPr>
      <w:rFonts w:ascii="Times New Roman" w:eastAsia="MS Mincho" w:hAnsi="Times New Roman" w:cs="Times New Roman"/>
      <w:snapToGrid w:val="0"/>
      <w:color w:val="000000"/>
      <w:szCs w:val="20"/>
      <w:lang w:eastAsia="en-US"/>
    </w:rPr>
  </w:style>
  <w:style w:type="character" w:customStyle="1" w:styleId="Hidden">
    <w:name w:val="Hidden"/>
    <w:rsid w:val="005E3BCB"/>
    <w:rPr>
      <w:b w:val="0"/>
      <w:i w:val="0"/>
      <w:vanish/>
      <w:color w:val="FF0000"/>
      <w:u w:val="none"/>
    </w:rPr>
  </w:style>
  <w:style w:type="paragraph" w:customStyle="1" w:styleId="Notices1">
    <w:name w:val="Notices 1"/>
    <w:basedOn w:val="af3"/>
    <w:rsid w:val="005E3BCB"/>
    <w:pPr>
      <w:keepNext/>
      <w:spacing w:after="240"/>
      <w:ind w:firstLine="720"/>
    </w:pPr>
    <w:rPr>
      <w:rFonts w:eastAsia="MS Mincho"/>
      <w:snapToGrid w:val="0"/>
      <w:sz w:val="22"/>
      <w:szCs w:val="22"/>
      <w:lang w:eastAsia="en-US"/>
    </w:rPr>
  </w:style>
  <w:style w:type="paragraph" w:customStyle="1" w:styleId="Notices2">
    <w:name w:val="Notices 2"/>
    <w:basedOn w:val="af3"/>
    <w:rsid w:val="005E3BCB"/>
    <w:pPr>
      <w:keepNext/>
      <w:spacing w:after="240"/>
      <w:ind w:left="720"/>
    </w:pPr>
    <w:rPr>
      <w:rFonts w:eastAsia="MS Mincho"/>
      <w:snapToGrid w:val="0"/>
      <w:sz w:val="22"/>
      <w:szCs w:val="22"/>
      <w:lang w:eastAsia="en-US"/>
    </w:rPr>
  </w:style>
  <w:style w:type="paragraph" w:customStyle="1" w:styleId="ArticleStyle2text">
    <w:name w:val="ArticleStyle2_text"/>
    <w:basedOn w:val="a"/>
    <w:next w:val="ArticleStyle2"/>
    <w:rsid w:val="005E3BCB"/>
    <w:pPr>
      <w:tabs>
        <w:tab w:val="left" w:pos="1440"/>
      </w:tabs>
      <w:spacing w:before="240"/>
      <w:ind w:firstLine="720"/>
      <w:jc w:val="both"/>
    </w:pPr>
    <w:rPr>
      <w:rFonts w:ascii="Times New Roman" w:hAnsi="Times New Roman" w:cs="Times New Roman"/>
      <w:snapToGrid w:val="0"/>
      <w:sz w:val="22"/>
      <w:szCs w:val="22"/>
      <w:lang w:eastAsia="en-US"/>
    </w:rPr>
  </w:style>
  <w:style w:type="paragraph" w:styleId="af3">
    <w:name w:val="Body Text"/>
    <w:basedOn w:val="a"/>
    <w:link w:val="af4"/>
    <w:uiPriority w:val="99"/>
    <w:semiHidden/>
    <w:unhideWhenUsed/>
    <w:rsid w:val="005E3BCB"/>
    <w:pPr>
      <w:spacing w:after="120"/>
    </w:pPr>
    <w:rPr>
      <w:rFonts w:ascii="Times New Roman" w:eastAsiaTheme="minorEastAsia" w:hAnsi="Times New Roman" w:cs="Times New Roman"/>
    </w:rPr>
  </w:style>
  <w:style w:type="character" w:customStyle="1" w:styleId="af4">
    <w:name w:val="正文文本 字符"/>
    <w:basedOn w:val="a0"/>
    <w:link w:val="af3"/>
    <w:uiPriority w:val="99"/>
    <w:semiHidden/>
    <w:rsid w:val="005E3BCB"/>
    <w:rPr>
      <w:rFonts w:ascii="Times New Roman" w:hAnsi="Times New Roman" w:cs="Times New Roman"/>
      <w:kern w:val="0"/>
    </w:rPr>
  </w:style>
  <w:style w:type="paragraph" w:styleId="af5">
    <w:name w:val="Balloon Text"/>
    <w:basedOn w:val="a"/>
    <w:link w:val="af6"/>
    <w:uiPriority w:val="99"/>
    <w:semiHidden/>
    <w:unhideWhenUsed/>
    <w:rsid w:val="00574B2E"/>
    <w:rPr>
      <w:sz w:val="18"/>
      <w:szCs w:val="18"/>
    </w:rPr>
  </w:style>
  <w:style w:type="character" w:customStyle="1" w:styleId="af6">
    <w:name w:val="批注框文本 字符"/>
    <w:basedOn w:val="a0"/>
    <w:link w:val="af5"/>
    <w:uiPriority w:val="99"/>
    <w:semiHidden/>
    <w:rsid w:val="00574B2E"/>
    <w:rPr>
      <w:rFonts w:ascii="Times New Roman" w:hAnsi="Times New Roman" w:cs="Times New Roman"/>
      <w:kern w:val="0"/>
      <w:sz w:val="18"/>
      <w:szCs w:val="18"/>
    </w:rPr>
  </w:style>
  <w:style w:type="table" w:styleId="af7">
    <w:name w:val="Table Grid"/>
    <w:basedOn w:val="a1"/>
    <w:uiPriority w:val="59"/>
    <w:rsid w:val="006E7EF8"/>
    <w:rPr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565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6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2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9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7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2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1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rtner@bytebase.cn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568350-A961-473C-9739-F8BC26EE0C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0</Words>
  <Characters>632</Characters>
  <Application>Microsoft Office Word</Application>
  <DocSecurity>0</DocSecurity>
  <Lines>5</Lines>
  <Paragraphs>1</Paragraphs>
  <ScaleCrop>false</ScaleCrop>
  <Company/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lb</dc:creator>
  <cp:keywords/>
  <dc:description/>
  <cp:lastModifiedBy>john zz</cp:lastModifiedBy>
  <cp:revision>2</cp:revision>
  <cp:lastPrinted>2021-07-08T09:05:00Z</cp:lastPrinted>
  <dcterms:created xsi:type="dcterms:W3CDTF">2021-07-23T06:00:00Z</dcterms:created>
  <dcterms:modified xsi:type="dcterms:W3CDTF">2021-07-23T0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645503169</vt:i4>
  </property>
  <property fmtid="{D5CDD505-2E9C-101B-9397-08002B2CF9AE}" pid="3" name="_NewReviewCycle">
    <vt:lpwstr/>
  </property>
  <property fmtid="{D5CDD505-2E9C-101B-9397-08002B2CF9AE}" pid="4" name="_EmailSubject">
    <vt:lpwstr>Filecoin Plus Client Guidelines</vt:lpwstr>
  </property>
  <property fmtid="{D5CDD505-2E9C-101B-9397-08002B2CF9AE}" pid="5" name="_AuthorEmail">
    <vt:lpwstr>r.yan@fenbushi.vc</vt:lpwstr>
  </property>
  <property fmtid="{D5CDD505-2E9C-101B-9397-08002B2CF9AE}" pid="6" name="_AuthorEmailDisplayName">
    <vt:lpwstr>Raw Yan</vt:lpwstr>
  </property>
  <property fmtid="{D5CDD505-2E9C-101B-9397-08002B2CF9AE}" pid="7" name="_ReviewingToolsShownOnce">
    <vt:lpwstr/>
  </property>
</Properties>
</file>